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2EE4D4" w14:textId="60E22B4D" w:rsidR="00CE4EFB" w:rsidRPr="00EF7816" w:rsidRDefault="004541BE" w:rsidP="00EF7816">
      <w:pPr>
        <w:spacing w:after="240" w:line="240" w:lineRule="auto"/>
        <w:jc w:val="center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t xml:space="preserve">Pravilnik za dodjelu Nagrade </w:t>
      </w:r>
      <w:r w:rsidR="00835D6E" w:rsidRPr="00EF7816">
        <w:rPr>
          <w:rFonts w:asciiTheme="majorBidi" w:hAnsiTheme="majorBidi" w:cstheme="majorBidi"/>
          <w:b/>
          <w:bCs/>
          <w:lang w:val="hr-HR"/>
        </w:rPr>
        <w:t>Hrvatskog sociološkog društva</w:t>
      </w:r>
      <w:r w:rsidRPr="00EF7816">
        <w:rPr>
          <w:rFonts w:asciiTheme="majorBidi" w:hAnsiTheme="majorBidi" w:cstheme="majorBidi"/>
          <w:b/>
          <w:bCs/>
          <w:lang w:val="hr-HR"/>
        </w:rPr>
        <w:t xml:space="preserve"> za ocjenske radove</w:t>
      </w:r>
    </w:p>
    <w:p w14:paraId="397CB8A6" w14:textId="77777777" w:rsidR="00E53CD5" w:rsidRPr="00EF7816" w:rsidRDefault="00E53CD5" w:rsidP="00EF7816">
      <w:pPr>
        <w:spacing w:after="240" w:line="240" w:lineRule="auto"/>
        <w:jc w:val="both"/>
        <w:rPr>
          <w:rFonts w:asciiTheme="majorBidi" w:hAnsiTheme="majorBidi" w:cstheme="majorBidi"/>
          <w:lang w:val="hr-HR"/>
        </w:rPr>
      </w:pPr>
    </w:p>
    <w:p w14:paraId="0FBD0BE7" w14:textId="39263E36" w:rsidR="00E53CD5" w:rsidRPr="00EF7816" w:rsidRDefault="009651FE" w:rsidP="00EF7816">
      <w:pPr>
        <w:pStyle w:val="Odlomakpopisa"/>
        <w:spacing w:after="240" w:line="240" w:lineRule="auto"/>
        <w:ind w:left="0"/>
        <w:jc w:val="center"/>
        <w:rPr>
          <w:rFonts w:asciiTheme="majorBidi" w:hAnsiTheme="majorBidi" w:cstheme="majorBidi"/>
          <w:b/>
          <w:bCs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t>Članak 1.</w:t>
      </w:r>
    </w:p>
    <w:p w14:paraId="6738F89C" w14:textId="0CF76472" w:rsidR="009651FE" w:rsidRPr="00EF7816" w:rsidRDefault="00401C3A" w:rsidP="00EF7816">
      <w:pPr>
        <w:spacing w:after="24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Hrvatsko sociološko društvo (u nastavku: HSD) ustanovljuje </w:t>
      </w:r>
      <w:r w:rsidR="0028488E" w:rsidRPr="00EF7816">
        <w:rPr>
          <w:rFonts w:asciiTheme="majorBidi" w:hAnsiTheme="majorBidi" w:cstheme="majorBidi"/>
          <w:lang w:val="hr-HR"/>
        </w:rPr>
        <w:t>"</w:t>
      </w:r>
      <w:r w:rsidR="00825A86" w:rsidRPr="00EF7816">
        <w:rPr>
          <w:rFonts w:asciiTheme="majorBidi" w:hAnsiTheme="majorBidi" w:cstheme="majorBidi"/>
          <w:lang w:val="hr-HR"/>
        </w:rPr>
        <w:t>Nagradu Hrvatskog sociološkog društva</w:t>
      </w:r>
      <w:r w:rsidR="0028488E" w:rsidRPr="00EF7816">
        <w:rPr>
          <w:rFonts w:asciiTheme="majorBidi" w:hAnsiTheme="majorBidi" w:cstheme="majorBidi"/>
          <w:lang w:val="hr-HR"/>
        </w:rPr>
        <w:t xml:space="preserve"> za ocjenske radove"</w:t>
      </w:r>
      <w:r w:rsidR="003C25E6" w:rsidRPr="00EF7816">
        <w:rPr>
          <w:rFonts w:asciiTheme="majorBidi" w:hAnsiTheme="majorBidi" w:cstheme="majorBidi"/>
          <w:lang w:val="hr-HR"/>
        </w:rPr>
        <w:t xml:space="preserve"> (u nastavku: Nagrada)</w:t>
      </w:r>
      <w:r w:rsidR="003E422C" w:rsidRPr="00EF7816">
        <w:rPr>
          <w:rFonts w:asciiTheme="majorBidi" w:hAnsiTheme="majorBidi" w:cstheme="majorBidi"/>
          <w:lang w:val="hr-HR"/>
        </w:rPr>
        <w:t>.</w:t>
      </w:r>
    </w:p>
    <w:p w14:paraId="4CBD78BD" w14:textId="77777777" w:rsidR="007C1208" w:rsidRPr="00EF7816" w:rsidRDefault="007C1208" w:rsidP="00EF7816">
      <w:pPr>
        <w:spacing w:after="240" w:line="240" w:lineRule="auto"/>
        <w:jc w:val="both"/>
        <w:rPr>
          <w:rFonts w:asciiTheme="majorBidi" w:hAnsiTheme="majorBidi" w:cstheme="majorBidi"/>
          <w:b/>
          <w:bCs/>
          <w:lang w:val="hr-HR"/>
        </w:rPr>
      </w:pPr>
    </w:p>
    <w:p w14:paraId="6044F224" w14:textId="6B7A4532" w:rsidR="00DD4536" w:rsidRPr="00EF7816" w:rsidRDefault="00DD4536" w:rsidP="00EF7816">
      <w:pPr>
        <w:pStyle w:val="Odlomakpopisa"/>
        <w:spacing w:after="240" w:line="240" w:lineRule="auto"/>
        <w:ind w:left="0"/>
        <w:jc w:val="center"/>
        <w:rPr>
          <w:rFonts w:asciiTheme="majorBidi" w:hAnsiTheme="majorBidi" w:cstheme="majorBidi"/>
          <w:b/>
          <w:bCs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t>Članak 2.</w:t>
      </w:r>
    </w:p>
    <w:p w14:paraId="63E07A96" w14:textId="6420D8FE" w:rsidR="00DD4536" w:rsidRPr="00EF7816" w:rsidRDefault="274A8080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1) Nagrada se dodjeljuje za iznimne ocjenske radove u dvije kategorije:</w:t>
      </w:r>
    </w:p>
    <w:p w14:paraId="37E25106" w14:textId="483B7235" w:rsidR="003D35DC" w:rsidRPr="00EF7816" w:rsidRDefault="003D35DC" w:rsidP="00EF7816">
      <w:pPr>
        <w:pStyle w:val="Odlomakpopisa"/>
        <w:numPr>
          <w:ilvl w:val="0"/>
          <w:numId w:val="4"/>
        </w:numPr>
        <w:tabs>
          <w:tab w:val="left" w:pos="993"/>
        </w:tabs>
        <w:spacing w:after="240" w:line="240" w:lineRule="auto"/>
        <w:ind w:left="993" w:hanging="426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Nagrad</w:t>
      </w:r>
      <w:r w:rsidR="0035279B" w:rsidRPr="00EF7816">
        <w:rPr>
          <w:rFonts w:asciiTheme="majorBidi" w:hAnsiTheme="majorBidi" w:cstheme="majorBidi"/>
          <w:lang w:val="hr-HR"/>
        </w:rPr>
        <w:t>a</w:t>
      </w:r>
      <w:r w:rsidRPr="00EF7816">
        <w:rPr>
          <w:rFonts w:asciiTheme="majorBidi" w:hAnsiTheme="majorBidi" w:cstheme="majorBidi"/>
          <w:lang w:val="hr-HR"/>
        </w:rPr>
        <w:t xml:space="preserve"> za </w:t>
      </w:r>
      <w:r w:rsidRPr="00EF7816">
        <w:rPr>
          <w:rFonts w:asciiTheme="majorBidi" w:hAnsiTheme="majorBidi" w:cstheme="majorBidi"/>
          <w:u w:val="single"/>
          <w:lang w:val="hr-HR"/>
        </w:rPr>
        <w:t>diplomski rad</w:t>
      </w:r>
      <w:r w:rsidRPr="00EF7816">
        <w:rPr>
          <w:rFonts w:asciiTheme="majorBidi" w:hAnsiTheme="majorBidi" w:cstheme="majorBidi"/>
          <w:lang w:val="hr-HR"/>
        </w:rPr>
        <w:t xml:space="preserve"> obranjen na studiju Sociologije na hrvatskim visokoškolskim ustanovama u razdoblju</w:t>
      </w:r>
      <w:r w:rsidR="00816125" w:rsidRPr="00EF7816">
        <w:rPr>
          <w:rFonts w:asciiTheme="majorBidi" w:hAnsiTheme="majorBidi" w:cstheme="majorBidi"/>
          <w:lang w:val="hr-HR"/>
        </w:rPr>
        <w:t xml:space="preserve"> definiranom u Natječaju za dodjelu Nagrade</w:t>
      </w:r>
      <w:r w:rsidRPr="00EF7816">
        <w:rPr>
          <w:rFonts w:asciiTheme="majorBidi" w:hAnsiTheme="majorBidi" w:cstheme="majorBidi"/>
          <w:lang w:val="hr-HR"/>
        </w:rPr>
        <w:t>;</w:t>
      </w:r>
    </w:p>
    <w:p w14:paraId="7B513AE3" w14:textId="4CCB7876" w:rsidR="00A93CF3" w:rsidRPr="00EF7816" w:rsidRDefault="003D35DC" w:rsidP="00EF7816">
      <w:pPr>
        <w:pStyle w:val="Odlomakpopisa"/>
        <w:numPr>
          <w:ilvl w:val="0"/>
          <w:numId w:val="4"/>
        </w:numPr>
        <w:tabs>
          <w:tab w:val="left" w:pos="993"/>
        </w:tabs>
        <w:spacing w:after="240" w:line="240" w:lineRule="auto"/>
        <w:ind w:left="993" w:hanging="426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Nagrad</w:t>
      </w:r>
      <w:r w:rsidR="0035279B" w:rsidRPr="00EF7816">
        <w:rPr>
          <w:rFonts w:asciiTheme="majorBidi" w:hAnsiTheme="majorBidi" w:cstheme="majorBidi"/>
          <w:lang w:val="hr-HR"/>
        </w:rPr>
        <w:t>a</w:t>
      </w:r>
      <w:r w:rsidRPr="00EF7816">
        <w:rPr>
          <w:rFonts w:asciiTheme="majorBidi" w:hAnsiTheme="majorBidi" w:cstheme="majorBidi"/>
          <w:lang w:val="hr-HR"/>
        </w:rPr>
        <w:t xml:space="preserve"> za </w:t>
      </w:r>
      <w:r w:rsidRPr="00EF7816">
        <w:rPr>
          <w:rFonts w:asciiTheme="majorBidi" w:hAnsiTheme="majorBidi" w:cstheme="majorBidi"/>
          <w:u w:val="single"/>
          <w:lang w:val="hr-HR"/>
        </w:rPr>
        <w:t>doktorski rad</w:t>
      </w:r>
      <w:r w:rsidRPr="00EF7816">
        <w:rPr>
          <w:rFonts w:asciiTheme="majorBidi" w:hAnsiTheme="majorBidi" w:cstheme="majorBidi"/>
          <w:lang w:val="hr-HR"/>
        </w:rPr>
        <w:t xml:space="preserve"> obranjen na studiju Sociologije na hrvatskim visokoškolskim ustanovama u razdoblju</w:t>
      </w:r>
      <w:r w:rsidR="00816125" w:rsidRPr="00EF7816">
        <w:rPr>
          <w:rFonts w:asciiTheme="majorBidi" w:hAnsiTheme="majorBidi" w:cstheme="majorBidi"/>
          <w:lang w:val="hr-HR"/>
        </w:rPr>
        <w:t xml:space="preserve"> </w:t>
      </w:r>
      <w:r w:rsidR="00663E81" w:rsidRPr="00EF7816">
        <w:rPr>
          <w:rFonts w:asciiTheme="majorBidi" w:hAnsiTheme="majorBidi" w:cstheme="majorBidi"/>
          <w:lang w:val="hr-HR"/>
        </w:rPr>
        <w:t xml:space="preserve">definiranom </w:t>
      </w:r>
      <w:r w:rsidR="00816125" w:rsidRPr="00EF7816">
        <w:rPr>
          <w:rFonts w:asciiTheme="majorBidi" w:hAnsiTheme="majorBidi" w:cstheme="majorBidi"/>
          <w:lang w:val="hr-HR"/>
        </w:rPr>
        <w:t>u Natječaju za dodjelu Nagrade</w:t>
      </w:r>
      <w:r w:rsidRPr="00EF7816">
        <w:rPr>
          <w:rFonts w:asciiTheme="majorBidi" w:hAnsiTheme="majorBidi" w:cstheme="majorBidi"/>
          <w:lang w:val="hr-HR"/>
        </w:rPr>
        <w:t>.</w:t>
      </w:r>
    </w:p>
    <w:p w14:paraId="3F967892" w14:textId="77777777" w:rsidR="007C1208" w:rsidRPr="00EF7816" w:rsidRDefault="007C1208" w:rsidP="00EF7816">
      <w:pPr>
        <w:spacing w:after="240" w:line="240" w:lineRule="auto"/>
        <w:jc w:val="both"/>
        <w:rPr>
          <w:rFonts w:asciiTheme="majorBidi" w:hAnsiTheme="majorBidi" w:cstheme="majorBidi"/>
          <w:b/>
          <w:bCs/>
          <w:lang w:val="hr-HR"/>
        </w:rPr>
      </w:pPr>
    </w:p>
    <w:p w14:paraId="63DA1975" w14:textId="1BCDC1F4" w:rsidR="00A93CF3" w:rsidRPr="00EF7816" w:rsidRDefault="00A93CF3" w:rsidP="00EF7816">
      <w:pPr>
        <w:pStyle w:val="Odlomakpopisa"/>
        <w:spacing w:after="240" w:line="240" w:lineRule="auto"/>
        <w:ind w:left="0"/>
        <w:jc w:val="center"/>
        <w:rPr>
          <w:rFonts w:asciiTheme="majorBidi" w:hAnsiTheme="majorBidi" w:cstheme="majorBidi"/>
          <w:b/>
          <w:bCs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t>Članak 3.</w:t>
      </w:r>
    </w:p>
    <w:p w14:paraId="44E3D596" w14:textId="520C8E1E" w:rsidR="006610AB" w:rsidRPr="00EF7816" w:rsidRDefault="003E422C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Nagrada se</w:t>
      </w:r>
      <w:r w:rsidR="00022370" w:rsidRPr="00EF7816">
        <w:rPr>
          <w:rFonts w:asciiTheme="majorBidi" w:hAnsiTheme="majorBidi" w:cstheme="majorBidi"/>
          <w:lang w:val="hr-HR"/>
        </w:rPr>
        <w:t xml:space="preserve"> dodjeljuje</w:t>
      </w:r>
      <w:r w:rsidRPr="00EF7816">
        <w:rPr>
          <w:rFonts w:asciiTheme="majorBidi" w:hAnsiTheme="majorBidi" w:cstheme="majorBidi"/>
          <w:lang w:val="hr-HR"/>
        </w:rPr>
        <w:t xml:space="preserve"> </w:t>
      </w:r>
      <w:r w:rsidR="00022370" w:rsidRPr="00EF7816">
        <w:rPr>
          <w:rFonts w:asciiTheme="majorBidi" w:hAnsiTheme="majorBidi" w:cstheme="majorBidi"/>
          <w:lang w:val="hr-HR"/>
        </w:rPr>
        <w:t xml:space="preserve">jednom </w:t>
      </w:r>
      <w:r w:rsidR="0046455E" w:rsidRPr="00EF7816">
        <w:rPr>
          <w:rFonts w:asciiTheme="majorBidi" w:hAnsiTheme="majorBidi" w:cstheme="majorBidi"/>
          <w:lang w:val="hr-HR"/>
        </w:rPr>
        <w:t>u dvije godine</w:t>
      </w:r>
      <w:r w:rsidR="00022370" w:rsidRPr="00EF7816">
        <w:rPr>
          <w:rFonts w:asciiTheme="majorBidi" w:hAnsiTheme="majorBidi" w:cstheme="majorBidi"/>
          <w:lang w:val="hr-HR"/>
        </w:rPr>
        <w:t xml:space="preserve"> i uručuje </w:t>
      </w:r>
      <w:r w:rsidR="00E245D5" w:rsidRPr="00EF7816">
        <w:rPr>
          <w:rFonts w:asciiTheme="majorBidi" w:hAnsiTheme="majorBidi" w:cstheme="majorBidi"/>
          <w:lang w:val="hr-HR"/>
        </w:rPr>
        <w:t xml:space="preserve">se </w:t>
      </w:r>
      <w:r w:rsidR="00022370" w:rsidRPr="00EF7816">
        <w:rPr>
          <w:rFonts w:asciiTheme="majorBidi" w:hAnsiTheme="majorBidi" w:cstheme="majorBidi"/>
          <w:lang w:val="hr-HR"/>
        </w:rPr>
        <w:t>na godišnjoj Skupštini HSD-a</w:t>
      </w:r>
      <w:r w:rsidR="00E245D5" w:rsidRPr="00EF7816">
        <w:rPr>
          <w:rFonts w:asciiTheme="majorBidi" w:hAnsiTheme="majorBidi" w:cstheme="majorBidi"/>
          <w:lang w:val="hr-HR"/>
        </w:rPr>
        <w:t xml:space="preserve"> u godini u kojoj se održava nacionalni kongres HSD</w:t>
      </w:r>
      <w:r w:rsidR="00835D6E" w:rsidRPr="00EF7816">
        <w:rPr>
          <w:rFonts w:asciiTheme="majorBidi" w:hAnsiTheme="majorBidi" w:cstheme="majorBidi"/>
          <w:lang w:val="hr-HR"/>
        </w:rPr>
        <w:t>-a</w:t>
      </w:r>
      <w:r w:rsidR="00022370" w:rsidRPr="00EF7816">
        <w:rPr>
          <w:rFonts w:asciiTheme="majorBidi" w:hAnsiTheme="majorBidi" w:cstheme="majorBidi"/>
          <w:lang w:val="hr-HR"/>
        </w:rPr>
        <w:t>.</w:t>
      </w:r>
    </w:p>
    <w:p w14:paraId="22514676" w14:textId="77777777" w:rsidR="000F242C" w:rsidRPr="00EF7816" w:rsidRDefault="000F242C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</w:p>
    <w:p w14:paraId="28136B35" w14:textId="77777777" w:rsidR="007C1208" w:rsidRPr="00EF7816" w:rsidRDefault="007C1208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b/>
          <w:bCs/>
          <w:lang w:val="hr-HR"/>
        </w:rPr>
      </w:pPr>
    </w:p>
    <w:p w14:paraId="1E8CA844" w14:textId="5FA416AB" w:rsidR="007803B4" w:rsidRPr="00EF7816" w:rsidRDefault="000F242C" w:rsidP="00EF7816">
      <w:pPr>
        <w:pStyle w:val="Odlomakpopisa"/>
        <w:spacing w:after="240" w:line="240" w:lineRule="auto"/>
        <w:ind w:left="0"/>
        <w:jc w:val="center"/>
        <w:rPr>
          <w:rFonts w:asciiTheme="majorBidi" w:hAnsiTheme="majorBidi" w:cstheme="majorBidi"/>
          <w:b/>
          <w:bCs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t>Članak 4.</w:t>
      </w:r>
    </w:p>
    <w:p w14:paraId="0C0C4222" w14:textId="5D6FEB9D" w:rsidR="00F306E3" w:rsidRPr="00EF7816" w:rsidRDefault="000F242C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1) </w:t>
      </w:r>
      <w:r w:rsidR="0035279B" w:rsidRPr="00EF7816">
        <w:rPr>
          <w:rFonts w:asciiTheme="majorBidi" w:hAnsiTheme="majorBidi" w:cstheme="majorBidi"/>
          <w:lang w:val="hr-HR"/>
        </w:rPr>
        <w:t xml:space="preserve">Nagrada se </w:t>
      </w:r>
      <w:r w:rsidRPr="00EF7816">
        <w:rPr>
          <w:rFonts w:asciiTheme="majorBidi" w:hAnsiTheme="majorBidi" w:cstheme="majorBidi"/>
          <w:lang w:val="hr-HR"/>
        </w:rPr>
        <w:t xml:space="preserve">sastoji od </w:t>
      </w:r>
      <w:r w:rsidR="002822DA" w:rsidRPr="00EF7816">
        <w:rPr>
          <w:rFonts w:asciiTheme="majorBidi" w:hAnsiTheme="majorBidi" w:cstheme="majorBidi"/>
          <w:lang w:val="hr-HR"/>
        </w:rPr>
        <w:t>U</w:t>
      </w:r>
      <w:r w:rsidRPr="00EF7816">
        <w:rPr>
          <w:rFonts w:asciiTheme="majorBidi" w:hAnsiTheme="majorBidi" w:cstheme="majorBidi"/>
          <w:lang w:val="hr-HR"/>
        </w:rPr>
        <w:t xml:space="preserve">vjerenja o dodjeli </w:t>
      </w:r>
      <w:r w:rsidR="0035279B" w:rsidRPr="00EF7816">
        <w:rPr>
          <w:rFonts w:asciiTheme="majorBidi" w:hAnsiTheme="majorBidi" w:cstheme="majorBidi"/>
          <w:lang w:val="hr-HR"/>
        </w:rPr>
        <w:t>N</w:t>
      </w:r>
      <w:r w:rsidR="00F306E3" w:rsidRPr="00EF7816">
        <w:rPr>
          <w:rFonts w:asciiTheme="majorBidi" w:hAnsiTheme="majorBidi" w:cstheme="majorBidi"/>
          <w:lang w:val="hr-HR"/>
        </w:rPr>
        <w:t>agrade</w:t>
      </w:r>
      <w:r w:rsidR="00DF7E92" w:rsidRPr="00EF7816">
        <w:rPr>
          <w:rFonts w:asciiTheme="majorBidi" w:hAnsiTheme="majorBidi" w:cstheme="majorBidi"/>
          <w:lang w:val="hr-HR"/>
        </w:rPr>
        <w:t xml:space="preserve">, </w:t>
      </w:r>
      <w:r w:rsidR="00835D6E" w:rsidRPr="00EF7816">
        <w:rPr>
          <w:rFonts w:asciiTheme="majorBidi" w:hAnsiTheme="majorBidi" w:cstheme="majorBidi"/>
          <w:lang w:val="hr-HR"/>
        </w:rPr>
        <w:t xml:space="preserve">poziva </w:t>
      </w:r>
      <w:r w:rsidR="00DF7E92" w:rsidRPr="00EF7816">
        <w:rPr>
          <w:rFonts w:asciiTheme="majorBidi" w:hAnsiTheme="majorBidi" w:cstheme="majorBidi"/>
          <w:lang w:val="hr-HR"/>
        </w:rPr>
        <w:t xml:space="preserve">za izlaganje rada </w:t>
      </w:r>
      <w:r w:rsidR="00E52311" w:rsidRPr="00EF7816">
        <w:rPr>
          <w:rFonts w:asciiTheme="majorBidi" w:hAnsiTheme="majorBidi" w:cstheme="majorBidi"/>
          <w:lang w:val="hr-HR"/>
        </w:rPr>
        <w:t xml:space="preserve">na nacionalnom kongresu </w:t>
      </w:r>
      <w:r w:rsidR="00DF7E92" w:rsidRPr="00EF7816">
        <w:rPr>
          <w:rFonts w:asciiTheme="majorBidi" w:hAnsiTheme="majorBidi" w:cstheme="majorBidi"/>
          <w:lang w:val="hr-HR"/>
        </w:rPr>
        <w:t xml:space="preserve">HSD-a te </w:t>
      </w:r>
      <w:r w:rsidR="00835D6E" w:rsidRPr="00EF7816">
        <w:rPr>
          <w:rFonts w:asciiTheme="majorBidi" w:hAnsiTheme="majorBidi" w:cstheme="majorBidi"/>
          <w:lang w:val="hr-HR"/>
        </w:rPr>
        <w:t xml:space="preserve">putne stipendije </w:t>
      </w:r>
      <w:r w:rsidR="00F96C49" w:rsidRPr="00EF7816">
        <w:rPr>
          <w:rFonts w:asciiTheme="majorBidi" w:hAnsiTheme="majorBidi" w:cstheme="majorBidi"/>
          <w:lang w:val="hr-HR"/>
        </w:rPr>
        <w:t>u svrh</w:t>
      </w:r>
      <w:r w:rsidR="006C1392" w:rsidRPr="00EF7816">
        <w:rPr>
          <w:rFonts w:asciiTheme="majorBidi" w:hAnsiTheme="majorBidi" w:cstheme="majorBidi"/>
          <w:lang w:val="hr-HR"/>
        </w:rPr>
        <w:t>u</w:t>
      </w:r>
      <w:r w:rsidR="00F96C49" w:rsidRPr="00EF7816">
        <w:rPr>
          <w:rFonts w:asciiTheme="majorBidi" w:hAnsiTheme="majorBidi" w:cstheme="majorBidi"/>
          <w:lang w:val="hr-HR"/>
        </w:rPr>
        <w:t xml:space="preserve"> izlaganja</w:t>
      </w:r>
      <w:r w:rsidR="00835D6E" w:rsidRPr="00EF7816">
        <w:rPr>
          <w:rFonts w:asciiTheme="majorBidi" w:hAnsiTheme="majorBidi" w:cstheme="majorBidi"/>
          <w:lang w:val="hr-HR"/>
        </w:rPr>
        <w:t xml:space="preserve"> rada na domaćem ili stranom skupu</w:t>
      </w:r>
      <w:r w:rsidR="00F96C49" w:rsidRPr="00EF7816">
        <w:rPr>
          <w:rFonts w:asciiTheme="majorBidi" w:hAnsiTheme="majorBidi" w:cstheme="majorBidi"/>
          <w:lang w:val="hr-HR"/>
        </w:rPr>
        <w:t>.</w:t>
      </w:r>
    </w:p>
    <w:p w14:paraId="226BBA94" w14:textId="5C0E6A2F" w:rsidR="0035279B" w:rsidRPr="00EF7816" w:rsidRDefault="000F242C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2) </w:t>
      </w:r>
      <w:r w:rsidR="00F306E3" w:rsidRPr="00EF7816">
        <w:rPr>
          <w:rFonts w:asciiTheme="majorBidi" w:hAnsiTheme="majorBidi" w:cstheme="majorBidi"/>
          <w:lang w:val="hr-HR"/>
        </w:rPr>
        <w:t>S</w:t>
      </w:r>
      <w:r w:rsidRPr="00EF7816">
        <w:rPr>
          <w:rFonts w:asciiTheme="majorBidi" w:hAnsiTheme="majorBidi" w:cstheme="majorBidi"/>
          <w:lang w:val="hr-HR"/>
        </w:rPr>
        <w:t xml:space="preserve">adržaj </w:t>
      </w:r>
      <w:r w:rsidR="002822DA" w:rsidRPr="00EF7816">
        <w:rPr>
          <w:rFonts w:asciiTheme="majorBidi" w:hAnsiTheme="majorBidi" w:cstheme="majorBidi"/>
          <w:lang w:val="hr-HR"/>
        </w:rPr>
        <w:t>U</w:t>
      </w:r>
      <w:r w:rsidRPr="00EF7816">
        <w:rPr>
          <w:rFonts w:asciiTheme="majorBidi" w:hAnsiTheme="majorBidi" w:cstheme="majorBidi"/>
          <w:lang w:val="hr-HR"/>
        </w:rPr>
        <w:t xml:space="preserve">vjerenja o dodjeli </w:t>
      </w:r>
      <w:r w:rsidR="0035279B" w:rsidRPr="00EF7816">
        <w:rPr>
          <w:rFonts w:asciiTheme="majorBidi" w:hAnsiTheme="majorBidi" w:cstheme="majorBidi"/>
          <w:lang w:val="hr-HR"/>
        </w:rPr>
        <w:t>Nagrade</w:t>
      </w:r>
      <w:r w:rsidR="009A08C8" w:rsidRPr="00EF7816">
        <w:rPr>
          <w:rFonts w:asciiTheme="majorBidi" w:hAnsiTheme="majorBidi" w:cstheme="majorBidi"/>
          <w:lang w:val="hr-HR"/>
        </w:rPr>
        <w:t xml:space="preserve"> </w:t>
      </w:r>
      <w:r w:rsidRPr="00EF7816">
        <w:rPr>
          <w:rFonts w:asciiTheme="majorBidi" w:hAnsiTheme="majorBidi" w:cstheme="majorBidi"/>
          <w:lang w:val="hr-HR"/>
        </w:rPr>
        <w:t>odredit će Predsjedništvo HSD.</w:t>
      </w:r>
    </w:p>
    <w:p w14:paraId="083B09C7" w14:textId="5E352422" w:rsidR="007803B4" w:rsidRPr="00EF7816" w:rsidRDefault="000F242C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</w:t>
      </w:r>
      <w:r w:rsidR="00365D6D" w:rsidRPr="00EF7816">
        <w:rPr>
          <w:rFonts w:asciiTheme="majorBidi" w:hAnsiTheme="majorBidi" w:cstheme="majorBidi"/>
          <w:lang w:val="hr-HR"/>
        </w:rPr>
        <w:t>3</w:t>
      </w:r>
      <w:r w:rsidRPr="00EF7816">
        <w:rPr>
          <w:rFonts w:asciiTheme="majorBidi" w:hAnsiTheme="majorBidi" w:cstheme="majorBidi"/>
          <w:lang w:val="hr-HR"/>
        </w:rPr>
        <w:t xml:space="preserve">) Na </w:t>
      </w:r>
      <w:r w:rsidR="003C25E6" w:rsidRPr="00EF7816">
        <w:rPr>
          <w:rFonts w:asciiTheme="majorBidi" w:hAnsiTheme="majorBidi" w:cstheme="majorBidi"/>
          <w:lang w:val="hr-HR"/>
        </w:rPr>
        <w:t>uvjerenju o</w:t>
      </w:r>
      <w:r w:rsidRPr="00EF7816">
        <w:rPr>
          <w:rFonts w:asciiTheme="majorBidi" w:hAnsiTheme="majorBidi" w:cstheme="majorBidi"/>
          <w:lang w:val="hr-HR"/>
        </w:rPr>
        <w:t xml:space="preserve"> dodjeli </w:t>
      </w:r>
      <w:r w:rsidR="003C25E6" w:rsidRPr="00EF7816">
        <w:rPr>
          <w:rFonts w:asciiTheme="majorBidi" w:hAnsiTheme="majorBidi" w:cstheme="majorBidi"/>
          <w:lang w:val="hr-HR"/>
        </w:rPr>
        <w:t xml:space="preserve">Nagrade </w:t>
      </w:r>
      <w:r w:rsidRPr="00EF7816">
        <w:rPr>
          <w:rFonts w:asciiTheme="majorBidi" w:hAnsiTheme="majorBidi" w:cstheme="majorBidi"/>
          <w:lang w:val="hr-HR"/>
        </w:rPr>
        <w:t xml:space="preserve">ispisane su riječi </w:t>
      </w:r>
      <w:r w:rsidR="003C25E6" w:rsidRPr="00EF7816">
        <w:rPr>
          <w:rFonts w:asciiTheme="majorBidi" w:hAnsiTheme="majorBidi" w:cstheme="majorBidi"/>
          <w:lang w:val="hr-HR"/>
        </w:rPr>
        <w:t>"</w:t>
      </w:r>
      <w:r w:rsidRPr="00EF7816">
        <w:rPr>
          <w:rFonts w:asciiTheme="majorBidi" w:hAnsiTheme="majorBidi" w:cstheme="majorBidi"/>
          <w:lang w:val="hr-HR"/>
        </w:rPr>
        <w:t>Hrvatsko sociološko društvo</w:t>
      </w:r>
      <w:r w:rsidR="003C25E6" w:rsidRPr="00EF7816">
        <w:rPr>
          <w:rFonts w:asciiTheme="majorBidi" w:hAnsiTheme="majorBidi" w:cstheme="majorBidi"/>
          <w:lang w:val="hr-HR"/>
        </w:rPr>
        <w:t>".</w:t>
      </w:r>
    </w:p>
    <w:p w14:paraId="3AE4D3E6" w14:textId="36CEB9E1" w:rsidR="00365D6D" w:rsidRPr="00EF7816" w:rsidRDefault="00365D6D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</w:t>
      </w:r>
      <w:r w:rsidR="006C1392" w:rsidRPr="00EF7816">
        <w:rPr>
          <w:rFonts w:asciiTheme="majorBidi" w:hAnsiTheme="majorBidi" w:cstheme="majorBidi"/>
          <w:lang w:val="hr-HR"/>
        </w:rPr>
        <w:t>4</w:t>
      </w:r>
      <w:r w:rsidRPr="00EF7816">
        <w:rPr>
          <w:rFonts w:asciiTheme="majorBidi" w:hAnsiTheme="majorBidi" w:cstheme="majorBidi"/>
          <w:lang w:val="hr-HR"/>
        </w:rPr>
        <w:t>) Iznos putne stipendije odredit će Predsjedništvo HSD, a prihvatljivi su troškovi kotizacije, smještaja i putni troškovi.</w:t>
      </w:r>
    </w:p>
    <w:p w14:paraId="431960E5" w14:textId="77777777" w:rsidR="00365D6D" w:rsidRPr="00EF7816" w:rsidRDefault="00365D6D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</w:p>
    <w:p w14:paraId="2893FCB0" w14:textId="77777777" w:rsidR="007C1208" w:rsidRPr="00EF7816" w:rsidRDefault="007C1208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b/>
          <w:bCs/>
          <w:lang w:val="hr-HR"/>
        </w:rPr>
      </w:pPr>
    </w:p>
    <w:p w14:paraId="03055942" w14:textId="51C89633" w:rsidR="007803B4" w:rsidRPr="00EF7816" w:rsidRDefault="007803B4" w:rsidP="00EF7816">
      <w:pPr>
        <w:pStyle w:val="Odlomakpopisa"/>
        <w:spacing w:after="240" w:line="240" w:lineRule="auto"/>
        <w:ind w:left="0"/>
        <w:jc w:val="center"/>
        <w:rPr>
          <w:rFonts w:asciiTheme="majorBidi" w:hAnsiTheme="majorBidi" w:cstheme="majorBidi"/>
          <w:b/>
          <w:bCs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t>Članak 5.</w:t>
      </w:r>
    </w:p>
    <w:p w14:paraId="56534C46" w14:textId="7DDA6E73" w:rsidR="00CF3298" w:rsidRPr="00EF7816" w:rsidRDefault="00CF3298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1) Nagradu dodjeljuje Predsjedništvo HSD, na temelju </w:t>
      </w:r>
      <w:r w:rsidR="0087710B" w:rsidRPr="00EF7816">
        <w:rPr>
          <w:rFonts w:asciiTheme="majorBidi" w:hAnsiTheme="majorBidi" w:cstheme="majorBidi"/>
          <w:lang w:val="hr-HR"/>
        </w:rPr>
        <w:t>prijedloga</w:t>
      </w:r>
      <w:r w:rsidR="00444D95" w:rsidRPr="00EF7816">
        <w:rPr>
          <w:rFonts w:asciiTheme="majorBidi" w:hAnsiTheme="majorBidi" w:cstheme="majorBidi"/>
          <w:lang w:val="hr-HR"/>
        </w:rPr>
        <w:t xml:space="preserve"> i obrazloženja</w:t>
      </w:r>
      <w:r w:rsidR="0087710B" w:rsidRPr="00EF7816">
        <w:rPr>
          <w:rFonts w:asciiTheme="majorBidi" w:hAnsiTheme="majorBidi" w:cstheme="majorBidi"/>
          <w:lang w:val="hr-HR"/>
        </w:rPr>
        <w:t xml:space="preserve"> Povjerenstva </w:t>
      </w:r>
      <w:r w:rsidR="00C81060" w:rsidRPr="00EF7816">
        <w:rPr>
          <w:rFonts w:asciiTheme="majorBidi" w:hAnsiTheme="majorBidi" w:cstheme="majorBidi"/>
          <w:lang w:val="hr-HR"/>
        </w:rPr>
        <w:t>HSD</w:t>
      </w:r>
      <w:r w:rsidR="00C9061B" w:rsidRPr="00EF7816">
        <w:rPr>
          <w:rFonts w:asciiTheme="majorBidi" w:hAnsiTheme="majorBidi" w:cstheme="majorBidi"/>
          <w:lang w:val="hr-HR"/>
        </w:rPr>
        <w:t>-a</w:t>
      </w:r>
      <w:r w:rsidR="00444D95" w:rsidRPr="00EF7816">
        <w:rPr>
          <w:rFonts w:asciiTheme="majorBidi" w:hAnsiTheme="majorBidi" w:cstheme="majorBidi"/>
          <w:lang w:val="hr-HR"/>
        </w:rPr>
        <w:t xml:space="preserve"> </w:t>
      </w:r>
      <w:r w:rsidR="0087710B" w:rsidRPr="00EF7816">
        <w:rPr>
          <w:rFonts w:asciiTheme="majorBidi" w:hAnsiTheme="majorBidi" w:cstheme="majorBidi"/>
          <w:lang w:val="hr-HR"/>
        </w:rPr>
        <w:t xml:space="preserve">za evaluaciju </w:t>
      </w:r>
      <w:r w:rsidR="00C3039B" w:rsidRPr="00EF7816">
        <w:rPr>
          <w:rFonts w:asciiTheme="majorBidi" w:hAnsiTheme="majorBidi" w:cstheme="majorBidi"/>
          <w:lang w:val="hr-HR"/>
        </w:rPr>
        <w:t>ocjenskih radova</w:t>
      </w:r>
      <w:r w:rsidR="00E42A1B" w:rsidRPr="00EF7816">
        <w:rPr>
          <w:rFonts w:asciiTheme="majorBidi" w:hAnsiTheme="majorBidi" w:cstheme="majorBidi"/>
          <w:lang w:val="hr-HR"/>
        </w:rPr>
        <w:t xml:space="preserve"> (u nastavku: Povjerenstvo</w:t>
      </w:r>
      <w:r w:rsidR="00C9061B" w:rsidRPr="00EF7816">
        <w:rPr>
          <w:rFonts w:asciiTheme="majorBidi" w:hAnsiTheme="majorBidi" w:cstheme="majorBidi"/>
          <w:lang w:val="hr-HR"/>
        </w:rPr>
        <w:t xml:space="preserve"> HSD</w:t>
      </w:r>
      <w:r w:rsidR="00E42A1B" w:rsidRPr="00EF7816">
        <w:rPr>
          <w:rFonts w:asciiTheme="majorBidi" w:hAnsiTheme="majorBidi" w:cstheme="majorBidi"/>
          <w:lang w:val="hr-HR"/>
        </w:rPr>
        <w:t>)</w:t>
      </w:r>
      <w:r w:rsidR="00C3039B" w:rsidRPr="00EF7816">
        <w:rPr>
          <w:rFonts w:asciiTheme="majorBidi" w:hAnsiTheme="majorBidi" w:cstheme="majorBidi"/>
          <w:lang w:val="hr-HR"/>
        </w:rPr>
        <w:t xml:space="preserve">. </w:t>
      </w:r>
    </w:p>
    <w:p w14:paraId="79F32A8B" w14:textId="75391984" w:rsidR="004F10FF" w:rsidRPr="00EF7816" w:rsidRDefault="009E31B0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2) </w:t>
      </w:r>
      <w:r w:rsidR="00A33353" w:rsidRPr="00EF7816">
        <w:rPr>
          <w:rFonts w:asciiTheme="majorBidi" w:hAnsiTheme="majorBidi" w:cstheme="majorBidi"/>
          <w:lang w:val="hr-HR"/>
        </w:rPr>
        <w:t xml:space="preserve">Povjerenstvo </w:t>
      </w:r>
      <w:r w:rsidR="002E7B55" w:rsidRPr="00EF7816">
        <w:rPr>
          <w:rFonts w:asciiTheme="majorBidi" w:hAnsiTheme="majorBidi" w:cstheme="majorBidi"/>
          <w:lang w:val="hr-HR"/>
        </w:rPr>
        <w:t xml:space="preserve">imenuje </w:t>
      </w:r>
      <w:r w:rsidR="00A33353" w:rsidRPr="00EF7816">
        <w:rPr>
          <w:rFonts w:asciiTheme="majorBidi" w:hAnsiTheme="majorBidi" w:cstheme="majorBidi"/>
          <w:lang w:val="hr-HR"/>
        </w:rPr>
        <w:t>Predsjedništvo HSD</w:t>
      </w:r>
      <w:r w:rsidR="00835D6E" w:rsidRPr="00EF7816">
        <w:rPr>
          <w:rFonts w:asciiTheme="majorBidi" w:hAnsiTheme="majorBidi" w:cstheme="majorBidi"/>
          <w:lang w:val="hr-HR"/>
        </w:rPr>
        <w:t>-a</w:t>
      </w:r>
      <w:r w:rsidR="00A33353" w:rsidRPr="00EF7816">
        <w:rPr>
          <w:rFonts w:asciiTheme="majorBidi" w:hAnsiTheme="majorBidi" w:cstheme="majorBidi"/>
          <w:lang w:val="hr-HR"/>
        </w:rPr>
        <w:t xml:space="preserve"> </w:t>
      </w:r>
      <w:r w:rsidR="002E7B55" w:rsidRPr="00EF7816">
        <w:rPr>
          <w:rFonts w:asciiTheme="majorBidi" w:hAnsiTheme="majorBidi" w:cstheme="majorBidi"/>
          <w:lang w:val="hr-HR"/>
        </w:rPr>
        <w:t>te potvrđuje</w:t>
      </w:r>
      <w:r w:rsidR="0065690E" w:rsidRPr="00EF7816">
        <w:rPr>
          <w:rFonts w:asciiTheme="majorBidi" w:hAnsiTheme="majorBidi" w:cstheme="majorBidi"/>
          <w:lang w:val="hr-HR"/>
        </w:rPr>
        <w:t xml:space="preserve"> Skupština HSD</w:t>
      </w:r>
      <w:r w:rsidR="00835D6E" w:rsidRPr="00EF7816">
        <w:rPr>
          <w:rFonts w:asciiTheme="majorBidi" w:hAnsiTheme="majorBidi" w:cstheme="majorBidi"/>
          <w:lang w:val="hr-HR"/>
        </w:rPr>
        <w:t>-a</w:t>
      </w:r>
      <w:r w:rsidR="004F10FF" w:rsidRPr="00EF7816">
        <w:rPr>
          <w:rFonts w:asciiTheme="majorBidi" w:hAnsiTheme="majorBidi" w:cstheme="majorBidi"/>
          <w:lang w:val="hr-HR"/>
        </w:rPr>
        <w:t>.</w:t>
      </w:r>
    </w:p>
    <w:p w14:paraId="14CE2CF6" w14:textId="48B74000" w:rsidR="009E31B0" w:rsidRPr="00EF7816" w:rsidRDefault="004F10FF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3) Povjerenstvo HSD</w:t>
      </w:r>
      <w:r w:rsidR="00835D6E" w:rsidRPr="00EF7816">
        <w:rPr>
          <w:rFonts w:asciiTheme="majorBidi" w:hAnsiTheme="majorBidi" w:cstheme="majorBidi"/>
          <w:lang w:val="hr-HR"/>
        </w:rPr>
        <w:t>-a</w:t>
      </w:r>
      <w:r w:rsidRPr="00EF7816">
        <w:rPr>
          <w:rFonts w:asciiTheme="majorBidi" w:hAnsiTheme="majorBidi" w:cstheme="majorBidi"/>
          <w:lang w:val="hr-HR"/>
        </w:rPr>
        <w:t xml:space="preserve"> sastoji se od </w:t>
      </w:r>
      <w:r w:rsidR="008D4C06" w:rsidRPr="00EF7816">
        <w:rPr>
          <w:rFonts w:asciiTheme="majorBidi" w:hAnsiTheme="majorBidi" w:cstheme="majorBidi"/>
          <w:lang w:val="hr-HR"/>
        </w:rPr>
        <w:t xml:space="preserve">tri do </w:t>
      </w:r>
      <w:r w:rsidR="00C67039" w:rsidRPr="00EF7816">
        <w:rPr>
          <w:rFonts w:asciiTheme="majorBidi" w:hAnsiTheme="majorBidi" w:cstheme="majorBidi"/>
          <w:lang w:val="hr-HR"/>
        </w:rPr>
        <w:t>pet članova</w:t>
      </w:r>
      <w:r w:rsidR="00421E6D" w:rsidRPr="00EF7816">
        <w:rPr>
          <w:rFonts w:asciiTheme="majorBidi" w:hAnsiTheme="majorBidi" w:cstheme="majorBidi"/>
          <w:lang w:val="hr-HR"/>
        </w:rPr>
        <w:t xml:space="preserve"> zaposlena na različitim </w:t>
      </w:r>
      <w:r w:rsidR="00835D6E" w:rsidRPr="00EF7816">
        <w:rPr>
          <w:rFonts w:asciiTheme="majorBidi" w:hAnsiTheme="majorBidi" w:cstheme="majorBidi"/>
          <w:lang w:val="hr-HR"/>
        </w:rPr>
        <w:t xml:space="preserve">visokoškolskim ili znanstvenim </w:t>
      </w:r>
      <w:r w:rsidR="00421E6D" w:rsidRPr="00EF7816">
        <w:rPr>
          <w:rFonts w:asciiTheme="majorBidi" w:hAnsiTheme="majorBidi" w:cstheme="majorBidi"/>
          <w:lang w:val="hr-HR"/>
        </w:rPr>
        <w:t>institucijama (sveučilišta, fakulteti, institut</w:t>
      </w:r>
      <w:r w:rsidR="00BC646A" w:rsidRPr="00EF7816">
        <w:rPr>
          <w:rFonts w:asciiTheme="majorBidi" w:hAnsiTheme="majorBidi" w:cstheme="majorBidi"/>
          <w:lang w:val="hr-HR"/>
        </w:rPr>
        <w:t>i</w:t>
      </w:r>
      <w:r w:rsidR="00421E6D" w:rsidRPr="00EF7816">
        <w:rPr>
          <w:rFonts w:asciiTheme="majorBidi" w:hAnsiTheme="majorBidi" w:cstheme="majorBidi"/>
          <w:lang w:val="hr-HR"/>
        </w:rPr>
        <w:t xml:space="preserve">) </w:t>
      </w:r>
      <w:r w:rsidR="00835D6E" w:rsidRPr="00EF7816">
        <w:rPr>
          <w:rFonts w:asciiTheme="majorBidi" w:hAnsiTheme="majorBidi" w:cstheme="majorBidi"/>
          <w:lang w:val="hr-HR"/>
        </w:rPr>
        <w:t>u ili izvan Hrvatske</w:t>
      </w:r>
      <w:r w:rsidR="00421E6D" w:rsidRPr="00EF7816">
        <w:rPr>
          <w:rFonts w:asciiTheme="majorBidi" w:hAnsiTheme="majorBidi" w:cstheme="majorBidi"/>
          <w:lang w:val="hr-HR"/>
        </w:rPr>
        <w:t>.</w:t>
      </w:r>
    </w:p>
    <w:p w14:paraId="38AE3435" w14:textId="4E656E16" w:rsidR="00C67039" w:rsidRPr="00EF7816" w:rsidRDefault="00C67039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3) Mandat </w:t>
      </w:r>
      <w:r w:rsidR="008D4C06" w:rsidRPr="00EF7816">
        <w:rPr>
          <w:rFonts w:asciiTheme="majorBidi" w:hAnsiTheme="majorBidi" w:cstheme="majorBidi"/>
          <w:lang w:val="hr-HR"/>
        </w:rPr>
        <w:t xml:space="preserve">člana </w:t>
      </w:r>
      <w:r w:rsidRPr="00EF7816">
        <w:rPr>
          <w:rFonts w:asciiTheme="majorBidi" w:hAnsiTheme="majorBidi" w:cstheme="majorBidi"/>
          <w:lang w:val="hr-HR"/>
        </w:rPr>
        <w:t xml:space="preserve">Povjerenstva HSD traje </w:t>
      </w:r>
      <w:r w:rsidR="00E05968" w:rsidRPr="00EF7816">
        <w:rPr>
          <w:rFonts w:asciiTheme="majorBidi" w:hAnsiTheme="majorBidi" w:cstheme="majorBidi"/>
          <w:lang w:val="hr-HR"/>
        </w:rPr>
        <w:t>dvije</w:t>
      </w:r>
      <w:r w:rsidR="00527817" w:rsidRPr="00EF7816">
        <w:rPr>
          <w:rFonts w:asciiTheme="majorBidi" w:hAnsiTheme="majorBidi" w:cstheme="majorBidi"/>
          <w:lang w:val="hr-HR"/>
        </w:rPr>
        <w:t xml:space="preserve"> godine.</w:t>
      </w:r>
    </w:p>
    <w:p w14:paraId="018E9511" w14:textId="2592D43F" w:rsidR="007B60AF" w:rsidRPr="00EF7816" w:rsidRDefault="007B60AF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4) Nijedan član Povjerenstva ne može sudjelovati u radu Povjerenstva više od </w:t>
      </w:r>
      <w:r w:rsidR="00835D6E" w:rsidRPr="00EF7816">
        <w:rPr>
          <w:rFonts w:asciiTheme="majorBidi" w:hAnsiTheme="majorBidi" w:cstheme="majorBidi"/>
          <w:lang w:val="hr-HR"/>
        </w:rPr>
        <w:t xml:space="preserve">dva </w:t>
      </w:r>
      <w:r w:rsidRPr="00EF7816">
        <w:rPr>
          <w:rFonts w:asciiTheme="majorBidi" w:hAnsiTheme="majorBidi" w:cstheme="majorBidi"/>
          <w:lang w:val="hr-HR"/>
        </w:rPr>
        <w:t xml:space="preserve">uzastopna </w:t>
      </w:r>
      <w:r w:rsidR="00E05968" w:rsidRPr="00EF7816">
        <w:rPr>
          <w:rFonts w:asciiTheme="majorBidi" w:hAnsiTheme="majorBidi" w:cstheme="majorBidi"/>
          <w:lang w:val="hr-HR"/>
        </w:rPr>
        <w:t>dvogodišnja</w:t>
      </w:r>
      <w:r w:rsidRPr="00EF7816">
        <w:rPr>
          <w:rFonts w:asciiTheme="majorBidi" w:hAnsiTheme="majorBidi" w:cstheme="majorBidi"/>
          <w:lang w:val="hr-HR"/>
        </w:rPr>
        <w:t xml:space="preserve"> mandata.</w:t>
      </w:r>
    </w:p>
    <w:p w14:paraId="367334D3" w14:textId="0CE54450" w:rsidR="001517AA" w:rsidRPr="00EF7816" w:rsidRDefault="001517AA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</w:t>
      </w:r>
      <w:r w:rsidR="00905B2B" w:rsidRPr="00EF7816">
        <w:rPr>
          <w:rFonts w:asciiTheme="majorBidi" w:hAnsiTheme="majorBidi" w:cstheme="majorBidi"/>
          <w:lang w:val="hr-HR"/>
        </w:rPr>
        <w:t>5</w:t>
      </w:r>
      <w:r w:rsidRPr="00EF7816">
        <w:rPr>
          <w:rFonts w:asciiTheme="majorBidi" w:hAnsiTheme="majorBidi" w:cstheme="majorBidi"/>
          <w:lang w:val="hr-HR"/>
        </w:rPr>
        <w:t>) Predsjedništvo HSD</w:t>
      </w:r>
      <w:r w:rsidR="00835D6E" w:rsidRPr="00EF7816">
        <w:rPr>
          <w:rFonts w:asciiTheme="majorBidi" w:hAnsiTheme="majorBidi" w:cstheme="majorBidi"/>
          <w:lang w:val="hr-HR"/>
        </w:rPr>
        <w:t>-a</w:t>
      </w:r>
      <w:r w:rsidRPr="00EF7816">
        <w:rPr>
          <w:rFonts w:asciiTheme="majorBidi" w:hAnsiTheme="majorBidi" w:cstheme="majorBidi"/>
          <w:lang w:val="hr-HR"/>
        </w:rPr>
        <w:t xml:space="preserve"> zadržava </w:t>
      </w:r>
      <w:r w:rsidR="00C67039" w:rsidRPr="00EF7816">
        <w:rPr>
          <w:rFonts w:asciiTheme="majorBidi" w:hAnsiTheme="majorBidi" w:cstheme="majorBidi"/>
          <w:lang w:val="hr-HR"/>
        </w:rPr>
        <w:t xml:space="preserve">pravo </w:t>
      </w:r>
      <w:r w:rsidR="00835D6E" w:rsidRPr="00EF7816">
        <w:rPr>
          <w:rFonts w:asciiTheme="majorBidi" w:hAnsiTheme="majorBidi" w:cstheme="majorBidi"/>
          <w:lang w:val="hr-HR"/>
        </w:rPr>
        <w:t xml:space="preserve">imenovanja </w:t>
      </w:r>
      <w:r w:rsidR="00C67039" w:rsidRPr="00EF7816">
        <w:rPr>
          <w:rFonts w:asciiTheme="majorBidi" w:hAnsiTheme="majorBidi" w:cstheme="majorBidi"/>
          <w:lang w:val="hr-HR"/>
        </w:rPr>
        <w:t xml:space="preserve">dodatnih članova Povjerenstva na ad hoc bazi u slučaju </w:t>
      </w:r>
      <w:r w:rsidR="009769EB" w:rsidRPr="00EF7816">
        <w:rPr>
          <w:rFonts w:asciiTheme="majorBidi" w:hAnsiTheme="majorBidi" w:cstheme="majorBidi"/>
          <w:lang w:val="hr-HR"/>
        </w:rPr>
        <w:t xml:space="preserve">potrebe za specifičnom ekspertizom ili </w:t>
      </w:r>
      <w:r w:rsidR="00C67039" w:rsidRPr="00EF7816">
        <w:rPr>
          <w:rFonts w:asciiTheme="majorBidi" w:hAnsiTheme="majorBidi" w:cstheme="majorBidi"/>
          <w:lang w:val="hr-HR"/>
        </w:rPr>
        <w:t xml:space="preserve">konflikta interesa pojedinih članova (npr. u slučaju kada su članovi bili suradnici, mentori ili u Povjerenstvu za obranu </w:t>
      </w:r>
      <w:r w:rsidR="006B4DC6" w:rsidRPr="00EF7816">
        <w:rPr>
          <w:rFonts w:asciiTheme="majorBidi" w:hAnsiTheme="majorBidi" w:cstheme="majorBidi"/>
          <w:lang w:val="hr-HR"/>
        </w:rPr>
        <w:t>nominiranog</w:t>
      </w:r>
      <w:r w:rsidR="00C67039" w:rsidRPr="00EF7816">
        <w:rPr>
          <w:rFonts w:asciiTheme="majorBidi" w:hAnsiTheme="majorBidi" w:cstheme="majorBidi"/>
          <w:lang w:val="hr-HR"/>
        </w:rPr>
        <w:t xml:space="preserve"> ocjenskog rada).  </w:t>
      </w:r>
    </w:p>
    <w:p w14:paraId="695FD485" w14:textId="77777777" w:rsidR="007C1208" w:rsidRPr="00EF7816" w:rsidRDefault="007C1208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b/>
          <w:bCs/>
          <w:lang w:val="hr-HR"/>
        </w:rPr>
      </w:pPr>
    </w:p>
    <w:p w14:paraId="55A9D73D" w14:textId="5051B37E" w:rsidR="00421E6D" w:rsidRPr="00EF7816" w:rsidRDefault="00421E6D" w:rsidP="00EF7816">
      <w:pPr>
        <w:pStyle w:val="Odlomakpopisa"/>
        <w:spacing w:after="240" w:line="240" w:lineRule="auto"/>
        <w:ind w:left="0"/>
        <w:jc w:val="center"/>
        <w:rPr>
          <w:rFonts w:asciiTheme="majorBidi" w:hAnsiTheme="majorBidi" w:cstheme="majorBidi"/>
          <w:b/>
          <w:bCs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t xml:space="preserve">Članak </w:t>
      </w:r>
      <w:r w:rsidR="007B60AF" w:rsidRPr="00EF7816">
        <w:rPr>
          <w:rFonts w:asciiTheme="majorBidi" w:hAnsiTheme="majorBidi" w:cstheme="majorBidi"/>
          <w:b/>
          <w:bCs/>
          <w:lang w:val="hr-HR"/>
        </w:rPr>
        <w:t>6</w:t>
      </w:r>
      <w:r w:rsidRPr="00EF7816">
        <w:rPr>
          <w:rFonts w:asciiTheme="majorBidi" w:hAnsiTheme="majorBidi" w:cstheme="majorBidi"/>
          <w:b/>
          <w:bCs/>
          <w:lang w:val="hr-HR"/>
        </w:rPr>
        <w:t>.</w:t>
      </w:r>
    </w:p>
    <w:p w14:paraId="10B2FB16" w14:textId="77777777" w:rsidR="00421E6D" w:rsidRPr="00EF7816" w:rsidRDefault="00421E6D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</w:p>
    <w:p w14:paraId="7C72B0EC" w14:textId="2DBE332C" w:rsidR="00E42A1B" w:rsidRPr="00EF7816" w:rsidRDefault="00E42A1B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</w:t>
      </w:r>
      <w:r w:rsidR="00905B2B" w:rsidRPr="00EF7816">
        <w:rPr>
          <w:rFonts w:asciiTheme="majorBidi" w:hAnsiTheme="majorBidi" w:cstheme="majorBidi"/>
          <w:lang w:val="hr-HR"/>
        </w:rPr>
        <w:t>1</w:t>
      </w:r>
      <w:r w:rsidRPr="00EF7816">
        <w:rPr>
          <w:rFonts w:asciiTheme="majorBidi" w:hAnsiTheme="majorBidi" w:cstheme="majorBidi"/>
          <w:lang w:val="hr-HR"/>
        </w:rPr>
        <w:t xml:space="preserve">) Povjerenstvo </w:t>
      </w:r>
      <w:r w:rsidR="00C9061B" w:rsidRPr="00EF7816">
        <w:rPr>
          <w:rFonts w:asciiTheme="majorBidi" w:hAnsiTheme="majorBidi" w:cstheme="majorBidi"/>
          <w:lang w:val="hr-HR"/>
        </w:rPr>
        <w:t>HSD</w:t>
      </w:r>
      <w:r w:rsidR="00835D6E" w:rsidRPr="00EF7816">
        <w:rPr>
          <w:rFonts w:asciiTheme="majorBidi" w:hAnsiTheme="majorBidi" w:cstheme="majorBidi"/>
          <w:lang w:val="hr-HR"/>
        </w:rPr>
        <w:t>-a</w:t>
      </w:r>
      <w:r w:rsidR="00C9061B" w:rsidRPr="00EF7816">
        <w:rPr>
          <w:rFonts w:asciiTheme="majorBidi" w:hAnsiTheme="majorBidi" w:cstheme="majorBidi"/>
          <w:lang w:val="hr-HR"/>
        </w:rPr>
        <w:t xml:space="preserve"> </w:t>
      </w:r>
      <w:r w:rsidRPr="00EF7816">
        <w:rPr>
          <w:rFonts w:asciiTheme="majorBidi" w:hAnsiTheme="majorBidi" w:cstheme="majorBidi"/>
          <w:lang w:val="hr-HR"/>
        </w:rPr>
        <w:t>predlaže jedan (1) diplomski i jedan (1) doktorski rad</w:t>
      </w:r>
      <w:r w:rsidR="00334804" w:rsidRPr="00EF7816">
        <w:rPr>
          <w:rFonts w:asciiTheme="majorBidi" w:hAnsiTheme="majorBidi" w:cstheme="majorBidi"/>
          <w:lang w:val="hr-HR"/>
        </w:rPr>
        <w:t xml:space="preserve"> </w:t>
      </w:r>
      <w:r w:rsidR="002B2398" w:rsidRPr="00EF7816">
        <w:rPr>
          <w:rFonts w:asciiTheme="majorBidi" w:hAnsiTheme="majorBidi" w:cstheme="majorBidi"/>
          <w:lang w:val="hr-HR"/>
        </w:rPr>
        <w:t>izabran među</w:t>
      </w:r>
      <w:r w:rsidR="00334804" w:rsidRPr="00EF7816">
        <w:rPr>
          <w:rFonts w:asciiTheme="majorBidi" w:hAnsiTheme="majorBidi" w:cstheme="majorBidi"/>
          <w:lang w:val="hr-HR"/>
        </w:rPr>
        <w:t xml:space="preserve"> </w:t>
      </w:r>
      <w:r w:rsidR="00616F50" w:rsidRPr="00EF7816">
        <w:rPr>
          <w:rFonts w:asciiTheme="majorBidi" w:hAnsiTheme="majorBidi" w:cstheme="majorBidi"/>
          <w:lang w:val="hr-HR"/>
        </w:rPr>
        <w:t>nomin</w:t>
      </w:r>
      <w:r w:rsidR="00C74AEA" w:rsidRPr="00EF7816">
        <w:rPr>
          <w:rFonts w:asciiTheme="majorBidi" w:hAnsiTheme="majorBidi" w:cstheme="majorBidi"/>
          <w:lang w:val="hr-HR"/>
        </w:rPr>
        <w:t>irani</w:t>
      </w:r>
      <w:r w:rsidR="002B2398" w:rsidRPr="00EF7816">
        <w:rPr>
          <w:rFonts w:asciiTheme="majorBidi" w:hAnsiTheme="majorBidi" w:cstheme="majorBidi"/>
          <w:lang w:val="hr-HR"/>
        </w:rPr>
        <w:t>m</w:t>
      </w:r>
      <w:r w:rsidR="00C74AEA" w:rsidRPr="00EF7816">
        <w:rPr>
          <w:rFonts w:asciiTheme="majorBidi" w:hAnsiTheme="majorBidi" w:cstheme="majorBidi"/>
          <w:lang w:val="hr-HR"/>
        </w:rPr>
        <w:t xml:space="preserve"> </w:t>
      </w:r>
      <w:r w:rsidR="00835D6E" w:rsidRPr="00EF7816">
        <w:rPr>
          <w:rFonts w:asciiTheme="majorBidi" w:hAnsiTheme="majorBidi" w:cstheme="majorBidi"/>
          <w:lang w:val="hr-HR"/>
        </w:rPr>
        <w:t xml:space="preserve">radovima </w:t>
      </w:r>
      <w:r w:rsidR="00C05258" w:rsidRPr="00EF7816">
        <w:rPr>
          <w:rFonts w:asciiTheme="majorBidi" w:hAnsiTheme="majorBidi" w:cstheme="majorBidi"/>
          <w:lang w:val="hr-HR"/>
        </w:rPr>
        <w:t>koj</w:t>
      </w:r>
      <w:r w:rsidR="00C74AEA" w:rsidRPr="00EF7816">
        <w:rPr>
          <w:rFonts w:asciiTheme="majorBidi" w:hAnsiTheme="majorBidi" w:cstheme="majorBidi"/>
          <w:lang w:val="hr-HR"/>
        </w:rPr>
        <w:t>i</w:t>
      </w:r>
      <w:r w:rsidR="00C05258" w:rsidRPr="00EF7816">
        <w:rPr>
          <w:rFonts w:asciiTheme="majorBidi" w:hAnsiTheme="majorBidi" w:cstheme="majorBidi"/>
          <w:lang w:val="hr-HR"/>
        </w:rPr>
        <w:t xml:space="preserve"> su pravovremeno pristigl</w:t>
      </w:r>
      <w:r w:rsidR="00C74AEA" w:rsidRPr="00EF7816">
        <w:rPr>
          <w:rFonts w:asciiTheme="majorBidi" w:hAnsiTheme="majorBidi" w:cstheme="majorBidi"/>
          <w:lang w:val="hr-HR"/>
        </w:rPr>
        <w:t>i</w:t>
      </w:r>
      <w:r w:rsidR="00C05258" w:rsidRPr="00EF7816">
        <w:rPr>
          <w:rFonts w:asciiTheme="majorBidi" w:hAnsiTheme="majorBidi" w:cstheme="majorBidi"/>
          <w:lang w:val="hr-HR"/>
        </w:rPr>
        <w:t xml:space="preserve"> i u potpunosti zadovolji</w:t>
      </w:r>
      <w:r w:rsidR="00971DCB" w:rsidRPr="00EF7816">
        <w:rPr>
          <w:rFonts w:asciiTheme="majorBidi" w:hAnsiTheme="majorBidi" w:cstheme="majorBidi"/>
          <w:lang w:val="hr-HR"/>
        </w:rPr>
        <w:t>l</w:t>
      </w:r>
      <w:r w:rsidR="00C74AEA" w:rsidRPr="00EF7816">
        <w:rPr>
          <w:rFonts w:asciiTheme="majorBidi" w:hAnsiTheme="majorBidi" w:cstheme="majorBidi"/>
          <w:lang w:val="hr-HR"/>
        </w:rPr>
        <w:t>i</w:t>
      </w:r>
      <w:r w:rsidR="00C05258" w:rsidRPr="00EF7816">
        <w:rPr>
          <w:rFonts w:asciiTheme="majorBidi" w:hAnsiTheme="majorBidi" w:cstheme="majorBidi"/>
          <w:lang w:val="hr-HR"/>
        </w:rPr>
        <w:t xml:space="preserve"> uvjete </w:t>
      </w:r>
      <w:r w:rsidR="00334804" w:rsidRPr="00EF7816">
        <w:rPr>
          <w:rFonts w:asciiTheme="majorBidi" w:hAnsiTheme="majorBidi" w:cstheme="majorBidi"/>
          <w:lang w:val="hr-HR"/>
        </w:rPr>
        <w:t>Natječaj</w:t>
      </w:r>
      <w:r w:rsidR="00C05258" w:rsidRPr="00EF7816">
        <w:rPr>
          <w:rFonts w:asciiTheme="majorBidi" w:hAnsiTheme="majorBidi" w:cstheme="majorBidi"/>
          <w:lang w:val="hr-HR"/>
        </w:rPr>
        <w:t>a</w:t>
      </w:r>
      <w:r w:rsidR="00334804" w:rsidRPr="00EF7816">
        <w:rPr>
          <w:rFonts w:asciiTheme="majorBidi" w:hAnsiTheme="majorBidi" w:cstheme="majorBidi"/>
          <w:lang w:val="hr-HR"/>
        </w:rPr>
        <w:t xml:space="preserve"> za dodjelu Nag</w:t>
      </w:r>
      <w:r w:rsidR="00C05258" w:rsidRPr="00EF7816">
        <w:rPr>
          <w:rFonts w:asciiTheme="majorBidi" w:hAnsiTheme="majorBidi" w:cstheme="majorBidi"/>
          <w:lang w:val="hr-HR"/>
        </w:rPr>
        <w:t>r</w:t>
      </w:r>
      <w:r w:rsidR="00334804" w:rsidRPr="00EF7816">
        <w:rPr>
          <w:rFonts w:asciiTheme="majorBidi" w:hAnsiTheme="majorBidi" w:cstheme="majorBidi"/>
          <w:lang w:val="hr-HR"/>
        </w:rPr>
        <w:t>ade.</w:t>
      </w:r>
    </w:p>
    <w:p w14:paraId="351C59D1" w14:textId="68C590D3" w:rsidR="003F6F20" w:rsidRPr="00EF7816" w:rsidRDefault="003F6F20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2) Povjerenstvo HSD</w:t>
      </w:r>
      <w:r w:rsidR="00835D6E" w:rsidRPr="00EF7816">
        <w:rPr>
          <w:rFonts w:asciiTheme="majorBidi" w:hAnsiTheme="majorBidi" w:cstheme="majorBidi"/>
          <w:lang w:val="hr-HR"/>
        </w:rPr>
        <w:t>-a</w:t>
      </w:r>
      <w:r w:rsidRPr="00EF7816">
        <w:rPr>
          <w:rFonts w:asciiTheme="majorBidi" w:hAnsiTheme="majorBidi" w:cstheme="majorBidi"/>
          <w:lang w:val="hr-HR"/>
        </w:rPr>
        <w:t xml:space="preserve"> pri evaluaciji nominiranih radova</w:t>
      </w:r>
      <w:r w:rsidR="00AD3E7F" w:rsidRPr="00EF7816">
        <w:rPr>
          <w:rFonts w:asciiTheme="majorBidi" w:hAnsiTheme="majorBidi" w:cstheme="majorBidi"/>
          <w:lang w:val="hr-HR"/>
        </w:rPr>
        <w:t xml:space="preserve"> i predlaganju ocjenskih radova za Nagradu</w:t>
      </w:r>
      <w:r w:rsidRPr="00EF7816">
        <w:rPr>
          <w:rFonts w:asciiTheme="majorBidi" w:hAnsiTheme="majorBidi" w:cstheme="majorBidi"/>
          <w:lang w:val="hr-HR"/>
        </w:rPr>
        <w:t xml:space="preserve"> procjenjuje</w:t>
      </w:r>
      <w:r w:rsidR="00444D95" w:rsidRPr="00EF7816">
        <w:rPr>
          <w:rFonts w:asciiTheme="majorBidi" w:hAnsiTheme="majorBidi" w:cstheme="majorBidi"/>
          <w:lang w:val="hr-HR"/>
        </w:rPr>
        <w:t xml:space="preserve"> sljedeće kriterije:</w:t>
      </w:r>
    </w:p>
    <w:p w14:paraId="530B5C71" w14:textId="74BDEE55" w:rsidR="00444D95" w:rsidRPr="00EF7816" w:rsidRDefault="00444D95" w:rsidP="00EF7816">
      <w:pPr>
        <w:pStyle w:val="Odlomakpopisa"/>
        <w:numPr>
          <w:ilvl w:val="1"/>
          <w:numId w:val="9"/>
        </w:numPr>
        <w:spacing w:line="259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Inovacija ili doprinos rada sociologiji općenito i/ili određenoj grani sociologije</w:t>
      </w:r>
      <w:r w:rsidR="00835D6E" w:rsidRPr="00EF7816">
        <w:rPr>
          <w:rFonts w:asciiTheme="majorBidi" w:hAnsiTheme="majorBidi" w:cstheme="majorBidi"/>
          <w:lang w:val="hr-HR"/>
        </w:rPr>
        <w:t>.</w:t>
      </w:r>
    </w:p>
    <w:p w14:paraId="75E63C4E" w14:textId="73367FA1" w:rsidR="00444D95" w:rsidRPr="00EF7816" w:rsidRDefault="003F502C" w:rsidP="00EF7816">
      <w:pPr>
        <w:pStyle w:val="Odlomakpopisa"/>
        <w:numPr>
          <w:ilvl w:val="1"/>
          <w:numId w:val="9"/>
        </w:numPr>
        <w:spacing w:line="259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Primjerenost i transparentnost metodologije te </w:t>
      </w:r>
      <w:r w:rsidR="274A8080" w:rsidRPr="00EF7816">
        <w:rPr>
          <w:rFonts w:asciiTheme="majorBidi" w:hAnsiTheme="majorBidi" w:cstheme="majorBidi"/>
          <w:lang w:val="hr-HR"/>
        </w:rPr>
        <w:t>kvaliteta analize.</w:t>
      </w:r>
    </w:p>
    <w:p w14:paraId="1CA473B3" w14:textId="77777777" w:rsidR="00444D95" w:rsidRPr="00EF7816" w:rsidRDefault="00444D95" w:rsidP="00EF7816">
      <w:pPr>
        <w:pStyle w:val="Odlomakpopisa"/>
        <w:numPr>
          <w:ilvl w:val="1"/>
          <w:numId w:val="9"/>
        </w:numPr>
        <w:spacing w:line="259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Struktura i jasnoća argumenta i pisanja.</w:t>
      </w:r>
    </w:p>
    <w:p w14:paraId="16BFB18E" w14:textId="356D1A6E" w:rsidR="00444D95" w:rsidRPr="00EF7816" w:rsidRDefault="00444D95" w:rsidP="00EF7816">
      <w:pPr>
        <w:pStyle w:val="Odlomakpopisa"/>
        <w:numPr>
          <w:ilvl w:val="1"/>
          <w:numId w:val="9"/>
        </w:numPr>
        <w:spacing w:line="259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Dodatni kriterij koji Povjerenstvo treba jasno identificirati u svom obrazloženju Nagrade.</w:t>
      </w:r>
    </w:p>
    <w:p w14:paraId="247C1F8C" w14:textId="5D72DF3E" w:rsidR="007F277F" w:rsidRPr="00EF7816" w:rsidRDefault="007F277F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</w:t>
      </w:r>
      <w:r w:rsidR="003F6F20" w:rsidRPr="00EF7816">
        <w:rPr>
          <w:rFonts w:asciiTheme="majorBidi" w:hAnsiTheme="majorBidi" w:cstheme="majorBidi"/>
          <w:lang w:val="hr-HR"/>
        </w:rPr>
        <w:t>3</w:t>
      </w:r>
      <w:r w:rsidRPr="00EF7816">
        <w:rPr>
          <w:rFonts w:asciiTheme="majorBidi" w:hAnsiTheme="majorBidi" w:cstheme="majorBidi"/>
          <w:lang w:val="hr-HR"/>
        </w:rPr>
        <w:t xml:space="preserve">) Povjerenstvo </w:t>
      </w:r>
      <w:r w:rsidR="00C9061B" w:rsidRPr="00EF7816">
        <w:rPr>
          <w:rFonts w:asciiTheme="majorBidi" w:hAnsiTheme="majorBidi" w:cstheme="majorBidi"/>
          <w:lang w:val="hr-HR"/>
        </w:rPr>
        <w:t>HSD</w:t>
      </w:r>
      <w:r w:rsidR="00835D6E" w:rsidRPr="00EF7816">
        <w:rPr>
          <w:rFonts w:asciiTheme="majorBidi" w:hAnsiTheme="majorBidi" w:cstheme="majorBidi"/>
          <w:lang w:val="hr-HR"/>
        </w:rPr>
        <w:t>-a</w:t>
      </w:r>
      <w:r w:rsidR="00C9061B" w:rsidRPr="00EF7816">
        <w:rPr>
          <w:rFonts w:asciiTheme="majorBidi" w:hAnsiTheme="majorBidi" w:cstheme="majorBidi"/>
          <w:lang w:val="hr-HR"/>
        </w:rPr>
        <w:t xml:space="preserve"> </w:t>
      </w:r>
      <w:r w:rsidR="00A912A8" w:rsidRPr="00EF7816">
        <w:rPr>
          <w:rFonts w:asciiTheme="majorBidi" w:hAnsiTheme="majorBidi" w:cstheme="majorBidi"/>
          <w:lang w:val="hr-HR"/>
        </w:rPr>
        <w:t>z</w:t>
      </w:r>
      <w:r w:rsidRPr="00EF7816">
        <w:rPr>
          <w:rFonts w:asciiTheme="majorBidi" w:hAnsiTheme="majorBidi" w:cstheme="majorBidi"/>
          <w:lang w:val="hr-HR"/>
        </w:rPr>
        <w:t xml:space="preserve">adržava pravo ne predložiti ni jedan od </w:t>
      </w:r>
      <w:r w:rsidR="00616F50" w:rsidRPr="00EF7816">
        <w:rPr>
          <w:rFonts w:asciiTheme="majorBidi" w:hAnsiTheme="majorBidi" w:cstheme="majorBidi"/>
          <w:lang w:val="hr-HR"/>
        </w:rPr>
        <w:t>nominiranih</w:t>
      </w:r>
      <w:r w:rsidRPr="00EF7816">
        <w:rPr>
          <w:rFonts w:asciiTheme="majorBidi" w:hAnsiTheme="majorBidi" w:cstheme="majorBidi"/>
          <w:lang w:val="hr-HR"/>
        </w:rPr>
        <w:t xml:space="preserve"> radova za Nagradu. </w:t>
      </w:r>
    </w:p>
    <w:p w14:paraId="32EBB558" w14:textId="77777777" w:rsidR="00E42A1B" w:rsidRPr="00EF7816" w:rsidRDefault="00E42A1B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lang w:val="hr-HR"/>
        </w:rPr>
      </w:pPr>
    </w:p>
    <w:p w14:paraId="7C921F02" w14:textId="77777777" w:rsidR="007C1208" w:rsidRPr="00EF7816" w:rsidRDefault="007C1208" w:rsidP="00EF7816">
      <w:pPr>
        <w:pStyle w:val="Odlomakpopisa"/>
        <w:spacing w:after="240" w:line="240" w:lineRule="auto"/>
        <w:ind w:left="0"/>
        <w:jc w:val="both"/>
        <w:rPr>
          <w:rFonts w:asciiTheme="majorBidi" w:hAnsiTheme="majorBidi" w:cstheme="majorBidi"/>
          <w:b/>
          <w:bCs/>
          <w:lang w:val="hr-HR"/>
        </w:rPr>
      </w:pPr>
    </w:p>
    <w:p w14:paraId="4897E818" w14:textId="1C68D3CD" w:rsidR="00E42A1B" w:rsidRPr="00EF7816" w:rsidRDefault="00E42A1B" w:rsidP="00EF7816">
      <w:pPr>
        <w:pStyle w:val="Odlomakpopisa"/>
        <w:spacing w:after="240" w:line="240" w:lineRule="auto"/>
        <w:ind w:left="0"/>
        <w:jc w:val="center"/>
        <w:rPr>
          <w:rFonts w:asciiTheme="majorBidi" w:hAnsiTheme="majorBidi" w:cstheme="majorBidi"/>
          <w:b/>
          <w:bCs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t xml:space="preserve">Članak </w:t>
      </w:r>
      <w:r w:rsidR="007B60AF" w:rsidRPr="00EF7816">
        <w:rPr>
          <w:rFonts w:asciiTheme="majorBidi" w:hAnsiTheme="majorBidi" w:cstheme="majorBidi"/>
          <w:b/>
          <w:bCs/>
          <w:lang w:val="hr-HR"/>
        </w:rPr>
        <w:t>7</w:t>
      </w:r>
      <w:r w:rsidRPr="00EF7816">
        <w:rPr>
          <w:rFonts w:asciiTheme="majorBidi" w:hAnsiTheme="majorBidi" w:cstheme="majorBidi"/>
          <w:b/>
          <w:bCs/>
          <w:lang w:val="hr-HR"/>
        </w:rPr>
        <w:t>.</w:t>
      </w:r>
    </w:p>
    <w:p w14:paraId="1C27ED8F" w14:textId="00C12496" w:rsidR="00E42A1B" w:rsidRPr="00EF7816" w:rsidRDefault="00E42A1B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1) </w:t>
      </w:r>
      <w:r w:rsidR="00817EC6" w:rsidRPr="00EF7816">
        <w:rPr>
          <w:rFonts w:asciiTheme="majorBidi" w:hAnsiTheme="majorBidi" w:cstheme="majorBidi"/>
          <w:lang w:val="hr-HR"/>
        </w:rPr>
        <w:t>Nominaciju ocjenskog rada mogu</w:t>
      </w:r>
      <w:r w:rsidR="00C81060" w:rsidRPr="00EF7816">
        <w:rPr>
          <w:rFonts w:asciiTheme="majorBidi" w:hAnsiTheme="majorBidi" w:cstheme="majorBidi"/>
          <w:lang w:val="hr-HR"/>
        </w:rPr>
        <w:t xml:space="preserve"> podnijeti mentori ili članovi Povjerenstva za obranu ocjenskog rada</w:t>
      </w:r>
      <w:r w:rsidR="00C9061B" w:rsidRPr="00EF7816">
        <w:rPr>
          <w:rFonts w:asciiTheme="majorBidi" w:hAnsiTheme="majorBidi" w:cstheme="majorBidi"/>
          <w:lang w:val="hr-HR"/>
        </w:rPr>
        <w:t xml:space="preserve"> za vrijeme trajanja otvorenog Natječaja za Nagradu</w:t>
      </w:r>
      <w:r w:rsidR="00C81060" w:rsidRPr="00EF7816">
        <w:rPr>
          <w:rFonts w:asciiTheme="majorBidi" w:hAnsiTheme="majorBidi" w:cstheme="majorBidi"/>
          <w:lang w:val="hr-HR"/>
        </w:rPr>
        <w:t>. Također je moguća i samonominacija koju podnosi autor</w:t>
      </w:r>
      <w:r w:rsidR="008F57DB" w:rsidRPr="00EF7816">
        <w:rPr>
          <w:rFonts w:asciiTheme="majorBidi" w:hAnsiTheme="majorBidi" w:cstheme="majorBidi"/>
          <w:lang w:val="hr-HR"/>
        </w:rPr>
        <w:t>/ca</w:t>
      </w:r>
      <w:r w:rsidR="00C81060" w:rsidRPr="00EF7816">
        <w:rPr>
          <w:rFonts w:asciiTheme="majorBidi" w:hAnsiTheme="majorBidi" w:cstheme="majorBidi"/>
          <w:lang w:val="hr-HR"/>
        </w:rPr>
        <w:t xml:space="preserve"> rada</w:t>
      </w:r>
      <w:r w:rsidR="00C9061B" w:rsidRPr="00EF7816">
        <w:rPr>
          <w:rFonts w:asciiTheme="majorBidi" w:hAnsiTheme="majorBidi" w:cstheme="majorBidi"/>
          <w:lang w:val="hr-HR"/>
        </w:rPr>
        <w:t xml:space="preserve"> za vrijeme trajanja </w:t>
      </w:r>
      <w:r w:rsidR="00905B2B" w:rsidRPr="00EF7816">
        <w:rPr>
          <w:rFonts w:asciiTheme="majorBidi" w:hAnsiTheme="majorBidi" w:cstheme="majorBidi"/>
          <w:lang w:val="hr-HR"/>
        </w:rPr>
        <w:t>o</w:t>
      </w:r>
      <w:r w:rsidR="00C9061B" w:rsidRPr="00EF7816">
        <w:rPr>
          <w:rFonts w:asciiTheme="majorBidi" w:hAnsiTheme="majorBidi" w:cstheme="majorBidi"/>
          <w:lang w:val="hr-HR"/>
        </w:rPr>
        <w:t>tvorenog Natječaja za Nagradu.</w:t>
      </w:r>
    </w:p>
    <w:p w14:paraId="336CB4C7" w14:textId="610D60D5" w:rsidR="00096DD1" w:rsidRPr="00EF7816" w:rsidRDefault="00C9061B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2)</w:t>
      </w:r>
      <w:r w:rsidR="00C42300" w:rsidRPr="00EF7816">
        <w:rPr>
          <w:rFonts w:asciiTheme="majorBidi" w:hAnsiTheme="majorBidi" w:cstheme="majorBidi"/>
          <w:lang w:val="hr-HR"/>
        </w:rPr>
        <w:t xml:space="preserve"> Cjelovita i potpuna nominacija za Nagradu</w:t>
      </w:r>
      <w:r w:rsidR="00EB36A2" w:rsidRPr="00EF7816">
        <w:rPr>
          <w:rFonts w:asciiTheme="majorBidi" w:hAnsiTheme="majorBidi" w:cstheme="majorBidi"/>
          <w:lang w:val="hr-HR"/>
        </w:rPr>
        <w:t xml:space="preserve"> sastoji se od </w:t>
      </w:r>
      <w:r w:rsidR="00096DD1" w:rsidRPr="00EF7816">
        <w:rPr>
          <w:rFonts w:asciiTheme="majorBidi" w:hAnsiTheme="majorBidi" w:cstheme="majorBidi"/>
          <w:lang w:val="hr-HR"/>
        </w:rPr>
        <w:t>sljedećih</w:t>
      </w:r>
      <w:r w:rsidR="00F320EA" w:rsidRPr="00EF7816">
        <w:rPr>
          <w:rFonts w:asciiTheme="majorBidi" w:hAnsiTheme="majorBidi" w:cstheme="majorBidi"/>
          <w:lang w:val="hr-HR"/>
        </w:rPr>
        <w:t xml:space="preserve"> pravovremeno predanih</w:t>
      </w:r>
      <w:r w:rsidR="00096DD1" w:rsidRPr="00EF7816">
        <w:rPr>
          <w:rFonts w:asciiTheme="majorBidi" w:hAnsiTheme="majorBidi" w:cstheme="majorBidi"/>
          <w:lang w:val="hr-HR"/>
        </w:rPr>
        <w:t xml:space="preserve"> dokumenata</w:t>
      </w:r>
      <w:r w:rsidR="00EB36A2" w:rsidRPr="00EF7816">
        <w:rPr>
          <w:rFonts w:asciiTheme="majorBidi" w:hAnsiTheme="majorBidi" w:cstheme="majorBidi"/>
          <w:lang w:val="hr-HR"/>
        </w:rPr>
        <w:t>:</w:t>
      </w:r>
    </w:p>
    <w:p w14:paraId="25240DF1" w14:textId="58B5C1A8" w:rsidR="00096DD1" w:rsidRPr="00EF7816" w:rsidRDefault="00096DD1" w:rsidP="00EF7816">
      <w:pPr>
        <w:spacing w:after="0" w:line="240" w:lineRule="auto"/>
        <w:ind w:left="72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a) Za diplomske radove:  Potpuni tekst diplomskog rada pohranjen u Nacionalni repozitorij završnih i diplomskih radova. </w:t>
      </w:r>
      <w:r w:rsidR="00BC646A" w:rsidRPr="00EF7816">
        <w:rPr>
          <w:rFonts w:asciiTheme="majorBidi" w:hAnsiTheme="majorBidi" w:cstheme="majorBidi"/>
          <w:lang w:val="hr-HR"/>
        </w:rPr>
        <w:t>U slučaju da je procedura pohrane u tijeku, prihvatljiva je i završna verzija rada, uz potvrdu da je kandidat/kinja diplomirao/la.</w:t>
      </w:r>
    </w:p>
    <w:p w14:paraId="1D3EC13C" w14:textId="77B7DFD0" w:rsidR="00096DD1" w:rsidRPr="00EF7816" w:rsidRDefault="00096DD1" w:rsidP="00EF7816">
      <w:pPr>
        <w:spacing w:after="0" w:line="240" w:lineRule="auto"/>
        <w:ind w:left="72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b) Za doktorske radove: Prošireni sažetak doktorskog rada (maksimum 25-30 stranica) u </w:t>
      </w:r>
      <w:r w:rsidR="00835D6E" w:rsidRPr="00EF7816">
        <w:rPr>
          <w:rFonts w:asciiTheme="majorBidi" w:hAnsiTheme="majorBidi" w:cstheme="majorBidi"/>
          <w:lang w:val="hr-HR"/>
        </w:rPr>
        <w:t xml:space="preserve">koji </w:t>
      </w:r>
      <w:r w:rsidRPr="00EF7816">
        <w:rPr>
          <w:rFonts w:asciiTheme="majorBidi" w:hAnsiTheme="majorBidi" w:cstheme="majorBidi"/>
          <w:lang w:val="hr-HR"/>
        </w:rPr>
        <w:t>autor</w:t>
      </w:r>
      <w:r w:rsidR="00F320EA" w:rsidRPr="00EF7816">
        <w:rPr>
          <w:rFonts w:asciiTheme="majorBidi" w:hAnsiTheme="majorBidi" w:cstheme="majorBidi"/>
          <w:lang w:val="hr-HR"/>
        </w:rPr>
        <w:t>/ica doktorskog rada</w:t>
      </w:r>
      <w:r w:rsidRPr="00EF7816">
        <w:rPr>
          <w:rFonts w:asciiTheme="majorBidi" w:hAnsiTheme="majorBidi" w:cstheme="majorBidi"/>
          <w:lang w:val="hr-HR"/>
        </w:rPr>
        <w:t xml:space="preserve"> obvezno mora uključiti: Popis poglavlja i kratki sažetak sadržaja, argumen</w:t>
      </w:r>
      <w:r w:rsidR="00835D6E" w:rsidRPr="00EF7816">
        <w:rPr>
          <w:rFonts w:asciiTheme="majorBidi" w:hAnsiTheme="majorBidi" w:cstheme="majorBidi"/>
          <w:lang w:val="hr-HR"/>
        </w:rPr>
        <w:t>a</w:t>
      </w:r>
      <w:r w:rsidRPr="00EF7816">
        <w:rPr>
          <w:rFonts w:asciiTheme="majorBidi" w:hAnsiTheme="majorBidi" w:cstheme="majorBidi"/>
          <w:lang w:val="hr-HR"/>
        </w:rPr>
        <w:t>ta i doprinosa svakog od poglavlja; Opis metodologije rada; Glavni argument i zaključ</w:t>
      </w:r>
      <w:r w:rsidR="00835D6E" w:rsidRPr="00EF7816">
        <w:rPr>
          <w:rFonts w:asciiTheme="majorBidi" w:hAnsiTheme="majorBidi" w:cstheme="majorBidi"/>
          <w:lang w:val="hr-HR"/>
        </w:rPr>
        <w:t>ke</w:t>
      </w:r>
      <w:r w:rsidRPr="00EF7816">
        <w:rPr>
          <w:rFonts w:asciiTheme="majorBidi" w:hAnsiTheme="majorBidi" w:cstheme="majorBidi"/>
          <w:lang w:val="hr-HR"/>
        </w:rPr>
        <w:t xml:space="preserve"> doktorskog rada te obrazloženje šireg doprinosa rada području sociologije općenito i/ili određenoj grani sociologije. </w:t>
      </w:r>
    </w:p>
    <w:p w14:paraId="22279009" w14:textId="6320B18F" w:rsidR="00096DD1" w:rsidRPr="00EF7816" w:rsidRDefault="00096DD1" w:rsidP="00EF7816">
      <w:pPr>
        <w:spacing w:after="0" w:line="240" w:lineRule="auto"/>
        <w:ind w:left="72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c) Za doktorske radove: Izvješće Povjerenstva za obranu ocjenskog rada. </w:t>
      </w:r>
    </w:p>
    <w:p w14:paraId="3AD537AC" w14:textId="41FFBD06" w:rsidR="00DE6BD1" w:rsidRPr="00EF7816" w:rsidRDefault="00DE6BD1" w:rsidP="00EF7816">
      <w:pPr>
        <w:spacing w:after="0" w:line="240" w:lineRule="auto"/>
        <w:ind w:left="720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d) Za doktorske radove obranjene po skandinavskom modelu potrebno je dostaviti sve objavljene članke kao i dokument obrazloženja takvog rada u obliku proširenog sažetka.  </w:t>
      </w:r>
    </w:p>
    <w:p w14:paraId="600E8D1D" w14:textId="77777777" w:rsidR="00684C43" w:rsidRPr="00EF7816" w:rsidRDefault="00684C43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</w:p>
    <w:p w14:paraId="39186D24" w14:textId="77777777" w:rsidR="007C1208" w:rsidRPr="00EF7816" w:rsidRDefault="007C1208" w:rsidP="00EF7816">
      <w:pPr>
        <w:spacing w:after="0" w:line="240" w:lineRule="auto"/>
        <w:jc w:val="both"/>
        <w:rPr>
          <w:rFonts w:asciiTheme="majorBidi" w:hAnsiTheme="majorBidi" w:cstheme="majorBidi"/>
          <w:b/>
          <w:bCs/>
          <w:lang w:val="hr-HR"/>
        </w:rPr>
      </w:pPr>
    </w:p>
    <w:p w14:paraId="05E00374" w14:textId="0BA6C761" w:rsidR="008F57DB" w:rsidRPr="00EF7816" w:rsidRDefault="00684C43" w:rsidP="00EF7816">
      <w:pPr>
        <w:spacing w:after="0" w:line="240" w:lineRule="auto"/>
        <w:jc w:val="center"/>
        <w:rPr>
          <w:rFonts w:asciiTheme="majorBidi" w:hAnsiTheme="majorBidi" w:cstheme="majorBidi"/>
          <w:b/>
          <w:bCs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t>Članak 8.</w:t>
      </w:r>
    </w:p>
    <w:p w14:paraId="73831E9F" w14:textId="4F16154B" w:rsidR="008F57DB" w:rsidRPr="00EF7816" w:rsidRDefault="008F57DB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1) Odluku o dodjeli Nagrade donosi Predsjedništvo HSD</w:t>
      </w:r>
      <w:r w:rsidR="001461DA" w:rsidRPr="00EF7816">
        <w:rPr>
          <w:rFonts w:asciiTheme="majorBidi" w:hAnsiTheme="majorBidi" w:cstheme="majorBidi"/>
          <w:lang w:val="hr-HR"/>
        </w:rPr>
        <w:t>-a</w:t>
      </w:r>
      <w:r w:rsidRPr="00EF7816">
        <w:rPr>
          <w:rFonts w:asciiTheme="majorBidi" w:hAnsiTheme="majorBidi" w:cstheme="majorBidi"/>
          <w:lang w:val="hr-HR"/>
        </w:rPr>
        <w:t xml:space="preserve"> na svojoj sjednici, najmanje 15 dana prije održavanja Skupštine na kojoj će dobitnik biti proglašen i priznanje uručeno.</w:t>
      </w:r>
    </w:p>
    <w:p w14:paraId="4D7C073E" w14:textId="00FE168E" w:rsidR="008F57DB" w:rsidRPr="00EF7816" w:rsidRDefault="008F57DB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2) Predlagatelji iz stavka 1. članka 7. ovog Pravilnika imaju pravo uvida u odluku</w:t>
      </w:r>
      <w:r w:rsidR="00491603" w:rsidRPr="00EF7816">
        <w:rPr>
          <w:rFonts w:asciiTheme="majorBidi" w:hAnsiTheme="majorBidi" w:cstheme="majorBidi"/>
          <w:lang w:val="hr-HR"/>
        </w:rPr>
        <w:t xml:space="preserve"> </w:t>
      </w:r>
      <w:r w:rsidRPr="00EF7816">
        <w:rPr>
          <w:rFonts w:asciiTheme="majorBidi" w:hAnsiTheme="majorBidi" w:cstheme="majorBidi"/>
          <w:lang w:val="hr-HR"/>
        </w:rPr>
        <w:t>Predsjedništva HSD</w:t>
      </w:r>
      <w:r w:rsidR="001461DA" w:rsidRPr="00EF7816">
        <w:rPr>
          <w:rFonts w:asciiTheme="majorBidi" w:hAnsiTheme="majorBidi" w:cstheme="majorBidi"/>
          <w:lang w:val="hr-HR"/>
        </w:rPr>
        <w:t>-a</w:t>
      </w:r>
      <w:r w:rsidRPr="00EF7816">
        <w:rPr>
          <w:rFonts w:asciiTheme="majorBidi" w:hAnsiTheme="majorBidi" w:cstheme="majorBidi"/>
          <w:lang w:val="hr-HR"/>
        </w:rPr>
        <w:t xml:space="preserve"> o dodjeli priznanja 15 dana prije održavanja Skupštine.</w:t>
      </w:r>
    </w:p>
    <w:p w14:paraId="2A2EAD31" w14:textId="77777777" w:rsidR="008F57DB" w:rsidRPr="00EF7816" w:rsidRDefault="008F57DB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3) Odluku s obrazloženjem na zasjedanju Skupštine objavljuje predsjednik/ca HSD koji/a i</w:t>
      </w:r>
    </w:p>
    <w:p w14:paraId="178003F2" w14:textId="631052A3" w:rsidR="00096DD1" w:rsidRPr="00EF7816" w:rsidRDefault="008F57DB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uručuje nagradu</w:t>
      </w:r>
      <w:r w:rsidR="001461DA" w:rsidRPr="00EF7816">
        <w:rPr>
          <w:rFonts w:asciiTheme="majorBidi" w:hAnsiTheme="majorBidi" w:cstheme="majorBidi"/>
          <w:lang w:val="hr-HR"/>
        </w:rPr>
        <w:t>.</w:t>
      </w:r>
    </w:p>
    <w:p w14:paraId="1B8FD58D" w14:textId="77777777" w:rsidR="00491603" w:rsidRDefault="00491603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</w:p>
    <w:p w14:paraId="40229A06" w14:textId="77777777" w:rsidR="00EF7816" w:rsidRPr="00EF7816" w:rsidRDefault="00EF7816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</w:p>
    <w:p w14:paraId="52836862" w14:textId="77777777" w:rsidR="007C1208" w:rsidRPr="00EF7816" w:rsidRDefault="007C1208" w:rsidP="00EF7816">
      <w:pPr>
        <w:spacing w:after="0" w:line="240" w:lineRule="auto"/>
        <w:jc w:val="both"/>
        <w:rPr>
          <w:rFonts w:asciiTheme="majorBidi" w:hAnsiTheme="majorBidi" w:cstheme="majorBidi"/>
          <w:b/>
          <w:bCs/>
          <w:lang w:val="hr-HR"/>
        </w:rPr>
      </w:pPr>
    </w:p>
    <w:p w14:paraId="63588E0A" w14:textId="0A7B9BC5" w:rsidR="00491603" w:rsidRPr="00EF7816" w:rsidRDefault="00491603" w:rsidP="00EF7816">
      <w:pPr>
        <w:spacing w:after="0" w:line="240" w:lineRule="auto"/>
        <w:jc w:val="center"/>
        <w:rPr>
          <w:rFonts w:asciiTheme="majorBidi" w:hAnsiTheme="majorBidi" w:cstheme="majorBidi"/>
          <w:b/>
          <w:bCs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lastRenderedPageBreak/>
        <w:t>Članak 9.</w:t>
      </w:r>
    </w:p>
    <w:p w14:paraId="3B17B53B" w14:textId="29611ACE" w:rsidR="008510A2" w:rsidRPr="00EF7816" w:rsidRDefault="008510A2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1) Skupština HSD</w:t>
      </w:r>
      <w:r w:rsidR="001461DA" w:rsidRPr="00EF7816">
        <w:rPr>
          <w:rFonts w:asciiTheme="majorBidi" w:hAnsiTheme="majorBidi" w:cstheme="majorBidi"/>
          <w:lang w:val="hr-HR"/>
        </w:rPr>
        <w:t>-a</w:t>
      </w:r>
      <w:r w:rsidRPr="00EF7816">
        <w:rPr>
          <w:rFonts w:asciiTheme="majorBidi" w:hAnsiTheme="majorBidi" w:cstheme="majorBidi"/>
          <w:lang w:val="hr-HR"/>
        </w:rPr>
        <w:t xml:space="preserve"> može oduzeti priznanje Nagradu temeljem obrazloženog prijedloga</w:t>
      </w:r>
    </w:p>
    <w:p w14:paraId="179059A0" w14:textId="6D7B8E1E" w:rsidR="008510A2" w:rsidRPr="00EF7816" w:rsidRDefault="008510A2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Suda časti HSD</w:t>
      </w:r>
      <w:r w:rsidR="001461DA" w:rsidRPr="00EF7816">
        <w:rPr>
          <w:rFonts w:asciiTheme="majorBidi" w:hAnsiTheme="majorBidi" w:cstheme="majorBidi"/>
          <w:lang w:val="hr-HR"/>
        </w:rPr>
        <w:t>-a</w:t>
      </w:r>
      <w:r w:rsidRPr="00EF7816">
        <w:rPr>
          <w:rFonts w:asciiTheme="majorBidi" w:hAnsiTheme="majorBidi" w:cstheme="majorBidi"/>
          <w:lang w:val="hr-HR"/>
        </w:rPr>
        <w:t>.</w:t>
      </w:r>
    </w:p>
    <w:p w14:paraId="6257DDCE" w14:textId="069C6176" w:rsidR="008510A2" w:rsidRPr="00EF7816" w:rsidRDefault="008510A2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2) Prijedlog za pokretanje postupka za oduzimanje Nagrade mogu pred Sudom časti pokrenuti ovlaštenici za pokretanje postupaka pred tim tijelom.</w:t>
      </w:r>
    </w:p>
    <w:p w14:paraId="28292B98" w14:textId="7C08DE6C" w:rsidR="008510A2" w:rsidRPr="00EF7816" w:rsidRDefault="008510A2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3) Nagrada će se oduzeti dobitniku/ci ako Sud Časti HSD utvrdi da </w:t>
      </w:r>
      <w:r w:rsidR="00BD2168" w:rsidRPr="00EF7816">
        <w:rPr>
          <w:rFonts w:asciiTheme="majorBidi" w:hAnsiTheme="majorBidi" w:cstheme="majorBidi"/>
          <w:lang w:val="hr-HR"/>
        </w:rPr>
        <w:t>se dobitnik/ca nije držao/la ili je prekršio/la odredbe Etičkog kodek</w:t>
      </w:r>
      <w:r w:rsidR="00CC70BB" w:rsidRPr="00EF7816">
        <w:rPr>
          <w:rFonts w:asciiTheme="majorBidi" w:hAnsiTheme="majorBidi" w:cstheme="majorBidi"/>
          <w:lang w:val="hr-HR"/>
        </w:rPr>
        <w:t>s</w:t>
      </w:r>
      <w:r w:rsidR="00BD2168" w:rsidRPr="00EF7816">
        <w:rPr>
          <w:rFonts w:asciiTheme="majorBidi" w:hAnsiTheme="majorBidi" w:cstheme="majorBidi"/>
          <w:lang w:val="hr-HR"/>
        </w:rPr>
        <w:t>a Hrvatskog sociološkog društva.</w:t>
      </w:r>
    </w:p>
    <w:p w14:paraId="68FC0C2C" w14:textId="585BB5FD" w:rsidR="00491603" w:rsidRPr="00EF7816" w:rsidRDefault="008510A2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 xml:space="preserve">(3) Rok za podnošenje prijedloga o pokretanju postupka za oduzimanje Nagrade ističe godinu dana nakon saznanja o okolnostima i činjenicama temeljem kojih se </w:t>
      </w:r>
      <w:r w:rsidR="001461DA" w:rsidRPr="00EF7816">
        <w:rPr>
          <w:rFonts w:asciiTheme="majorBidi" w:hAnsiTheme="majorBidi" w:cstheme="majorBidi"/>
          <w:lang w:val="hr-HR"/>
        </w:rPr>
        <w:t xml:space="preserve">Nagrada </w:t>
      </w:r>
      <w:r w:rsidRPr="00EF7816">
        <w:rPr>
          <w:rFonts w:asciiTheme="majorBidi" w:hAnsiTheme="majorBidi" w:cstheme="majorBidi"/>
          <w:lang w:val="hr-HR"/>
        </w:rPr>
        <w:t>može oduzeti.</w:t>
      </w:r>
    </w:p>
    <w:p w14:paraId="5E54116D" w14:textId="77777777" w:rsidR="00ED6E0E" w:rsidRPr="00EF7816" w:rsidRDefault="00ED6E0E" w:rsidP="00EF7816">
      <w:pPr>
        <w:spacing w:after="0" w:line="240" w:lineRule="auto"/>
        <w:jc w:val="both"/>
        <w:rPr>
          <w:rFonts w:asciiTheme="majorBidi" w:hAnsiTheme="majorBidi" w:cstheme="majorBidi"/>
          <w:b/>
          <w:bCs/>
          <w:lang w:val="hr-HR"/>
        </w:rPr>
      </w:pPr>
    </w:p>
    <w:p w14:paraId="706BE215" w14:textId="77777777" w:rsidR="007C1208" w:rsidRPr="00EF7816" w:rsidRDefault="007C1208" w:rsidP="00EF7816">
      <w:pPr>
        <w:spacing w:after="0" w:line="240" w:lineRule="auto"/>
        <w:jc w:val="both"/>
        <w:rPr>
          <w:rFonts w:asciiTheme="majorBidi" w:hAnsiTheme="majorBidi" w:cstheme="majorBidi"/>
          <w:b/>
          <w:bCs/>
          <w:lang w:val="hr-HR"/>
        </w:rPr>
      </w:pPr>
    </w:p>
    <w:p w14:paraId="610455C2" w14:textId="431381E6" w:rsidR="00ED587D" w:rsidRPr="00EF7816" w:rsidRDefault="00ED6E0E" w:rsidP="00EF7816">
      <w:pPr>
        <w:spacing w:after="0" w:line="240" w:lineRule="auto"/>
        <w:jc w:val="center"/>
        <w:rPr>
          <w:rFonts w:asciiTheme="majorBidi" w:hAnsiTheme="majorBidi" w:cstheme="majorBidi"/>
          <w:b/>
          <w:bCs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t>Članak 10.</w:t>
      </w:r>
    </w:p>
    <w:p w14:paraId="2B76ECDF" w14:textId="655B5408" w:rsidR="00ED587D" w:rsidRPr="00EF7816" w:rsidRDefault="00ED587D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1) Predsjedništvo HSD</w:t>
      </w:r>
      <w:r w:rsidR="001461DA" w:rsidRPr="00EF7816">
        <w:rPr>
          <w:rFonts w:asciiTheme="majorBidi" w:hAnsiTheme="majorBidi" w:cstheme="majorBidi"/>
          <w:lang w:val="hr-HR"/>
        </w:rPr>
        <w:t>-a</w:t>
      </w:r>
      <w:r w:rsidRPr="00EF7816">
        <w:rPr>
          <w:rFonts w:asciiTheme="majorBidi" w:hAnsiTheme="majorBidi" w:cstheme="majorBidi"/>
          <w:lang w:val="hr-HR"/>
        </w:rPr>
        <w:t xml:space="preserve"> vodi evidenciju dodijeljenih Nagrada.</w:t>
      </w:r>
    </w:p>
    <w:p w14:paraId="37D643DD" w14:textId="1D34E709" w:rsidR="00ED587D" w:rsidRPr="00EF7816" w:rsidRDefault="00ED587D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(2) Imena dobitnika priznanja javno se objavljuju, o čemu skrbi</w:t>
      </w:r>
      <w:r w:rsidR="005F32EC" w:rsidRPr="00EF7816">
        <w:rPr>
          <w:rFonts w:asciiTheme="majorBidi" w:hAnsiTheme="majorBidi" w:cstheme="majorBidi"/>
          <w:lang w:val="hr-HR"/>
        </w:rPr>
        <w:t xml:space="preserve"> </w:t>
      </w:r>
      <w:r w:rsidRPr="00EF7816">
        <w:rPr>
          <w:rFonts w:asciiTheme="majorBidi" w:hAnsiTheme="majorBidi" w:cstheme="majorBidi"/>
          <w:lang w:val="hr-HR"/>
        </w:rPr>
        <w:t>Predsjedništvo HSD</w:t>
      </w:r>
      <w:r w:rsidR="001461DA" w:rsidRPr="00EF7816">
        <w:rPr>
          <w:rFonts w:asciiTheme="majorBidi" w:hAnsiTheme="majorBidi" w:cstheme="majorBidi"/>
          <w:lang w:val="hr-HR"/>
        </w:rPr>
        <w:t>-a</w:t>
      </w:r>
      <w:r w:rsidRPr="00EF7816">
        <w:rPr>
          <w:rFonts w:asciiTheme="majorBidi" w:hAnsiTheme="majorBidi" w:cstheme="majorBidi"/>
          <w:lang w:val="hr-HR"/>
        </w:rPr>
        <w:t>.</w:t>
      </w:r>
    </w:p>
    <w:p w14:paraId="3E7EFEE8" w14:textId="77777777" w:rsidR="005F32EC" w:rsidRPr="00EF7816" w:rsidRDefault="005F32EC" w:rsidP="00EF7816">
      <w:pPr>
        <w:spacing w:after="0" w:line="240" w:lineRule="auto"/>
        <w:jc w:val="both"/>
        <w:rPr>
          <w:rFonts w:asciiTheme="majorBidi" w:hAnsiTheme="majorBidi" w:cstheme="majorBidi"/>
          <w:b/>
          <w:bCs/>
          <w:lang w:val="hr-HR"/>
        </w:rPr>
      </w:pPr>
    </w:p>
    <w:p w14:paraId="5A2E4D21" w14:textId="77777777" w:rsidR="007C1208" w:rsidRPr="00EF7816" w:rsidRDefault="007C1208" w:rsidP="00EF7816">
      <w:pPr>
        <w:spacing w:after="0" w:line="240" w:lineRule="auto"/>
        <w:jc w:val="both"/>
        <w:rPr>
          <w:rFonts w:asciiTheme="majorBidi" w:hAnsiTheme="majorBidi" w:cstheme="majorBidi"/>
          <w:b/>
          <w:bCs/>
          <w:lang w:val="hr-HR"/>
        </w:rPr>
      </w:pPr>
    </w:p>
    <w:p w14:paraId="5FC00441" w14:textId="5E6B2A45" w:rsidR="00C74094" w:rsidRPr="00EF7816" w:rsidRDefault="005F32EC" w:rsidP="00EF7816">
      <w:pPr>
        <w:spacing w:after="0" w:line="240" w:lineRule="auto"/>
        <w:jc w:val="center"/>
        <w:rPr>
          <w:rFonts w:asciiTheme="majorBidi" w:hAnsiTheme="majorBidi" w:cstheme="majorBidi"/>
          <w:b/>
          <w:bCs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t>Članak 11.</w:t>
      </w:r>
    </w:p>
    <w:p w14:paraId="01453041" w14:textId="46B4F196" w:rsidR="00C74094" w:rsidRPr="00EF7816" w:rsidRDefault="00C74094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Na odluku o dodjeli Nagrade ne može se uložiti žalba, ali se može pokrenuti postupak za oduzimanje Nagrade pod uvjetima određenima u članku 9. ovog Pravilnika.</w:t>
      </w:r>
    </w:p>
    <w:p w14:paraId="7C704DFF" w14:textId="77777777" w:rsidR="00C74094" w:rsidRPr="00EF7816" w:rsidRDefault="00C74094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</w:p>
    <w:p w14:paraId="082925F6" w14:textId="77777777" w:rsidR="007C1208" w:rsidRPr="00EF7816" w:rsidRDefault="007C1208" w:rsidP="00EF7816">
      <w:pPr>
        <w:spacing w:after="0" w:line="240" w:lineRule="auto"/>
        <w:jc w:val="both"/>
        <w:rPr>
          <w:rFonts w:asciiTheme="majorBidi" w:hAnsiTheme="majorBidi" w:cstheme="majorBidi"/>
          <w:b/>
          <w:bCs/>
          <w:lang w:val="hr-HR"/>
        </w:rPr>
      </w:pPr>
    </w:p>
    <w:p w14:paraId="5658D45A" w14:textId="3D51DA1C" w:rsidR="00C74094" w:rsidRPr="00EF7816" w:rsidRDefault="00C74094" w:rsidP="00EF7816">
      <w:pPr>
        <w:spacing w:after="0" w:line="240" w:lineRule="auto"/>
        <w:jc w:val="center"/>
        <w:rPr>
          <w:rFonts w:asciiTheme="majorBidi" w:hAnsiTheme="majorBidi" w:cstheme="majorBidi"/>
          <w:b/>
          <w:bCs/>
          <w:lang w:val="hr-HR"/>
        </w:rPr>
      </w:pPr>
      <w:r w:rsidRPr="00EF7816">
        <w:rPr>
          <w:rFonts w:asciiTheme="majorBidi" w:hAnsiTheme="majorBidi" w:cstheme="majorBidi"/>
          <w:b/>
          <w:bCs/>
          <w:lang w:val="hr-HR"/>
        </w:rPr>
        <w:t>Članak 12.</w:t>
      </w:r>
    </w:p>
    <w:p w14:paraId="3CC70C88" w14:textId="26A4D56B" w:rsidR="00C74094" w:rsidRDefault="00C74094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 w:rsidRPr="00EF7816">
        <w:rPr>
          <w:rFonts w:asciiTheme="majorBidi" w:hAnsiTheme="majorBidi" w:cstheme="majorBidi"/>
          <w:lang w:val="hr-HR"/>
        </w:rPr>
        <w:t>Ovaj Pravilnik stupa na snagu danom donošenja i primjenjuje se odmah</w:t>
      </w:r>
      <w:r w:rsidR="33A54450" w:rsidRPr="00EF7816">
        <w:rPr>
          <w:rFonts w:asciiTheme="majorBidi" w:hAnsiTheme="majorBidi" w:cstheme="majorBidi"/>
          <w:lang w:val="hr-HR"/>
        </w:rPr>
        <w:t>.</w:t>
      </w:r>
    </w:p>
    <w:p w14:paraId="315474FF" w14:textId="77777777" w:rsidR="00EF7816" w:rsidRDefault="00EF7816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</w:p>
    <w:p w14:paraId="32D3B46C" w14:textId="77777777" w:rsidR="00EF7816" w:rsidRDefault="00EF7816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</w:p>
    <w:p w14:paraId="4447C0FD" w14:textId="77777777" w:rsidR="00EF7816" w:rsidRDefault="00EF7816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</w:p>
    <w:p w14:paraId="59BC38C4" w14:textId="241CC699" w:rsidR="00EF7816" w:rsidRDefault="00EF7816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  <w:r>
        <w:rPr>
          <w:rFonts w:asciiTheme="majorBidi" w:hAnsiTheme="majorBidi" w:cstheme="majorBidi"/>
          <w:lang w:val="hr-HR"/>
        </w:rPr>
        <w:t>Zagreb, svibanj 2026. godine</w:t>
      </w:r>
    </w:p>
    <w:p w14:paraId="17609972" w14:textId="77777777" w:rsidR="00EF7816" w:rsidRDefault="00EF7816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</w:p>
    <w:p w14:paraId="369721CF" w14:textId="77777777" w:rsidR="00EF7816" w:rsidRDefault="00EF7816" w:rsidP="00EF7816">
      <w:pPr>
        <w:spacing w:after="0" w:line="240" w:lineRule="auto"/>
        <w:jc w:val="both"/>
        <w:rPr>
          <w:rFonts w:asciiTheme="majorBidi" w:hAnsiTheme="majorBidi" w:cstheme="majorBidi"/>
          <w:lang w:val="hr-HR"/>
        </w:rPr>
      </w:pPr>
    </w:p>
    <w:p w14:paraId="085868C3" w14:textId="634A4D64" w:rsidR="00EF7816" w:rsidRDefault="00EF7816" w:rsidP="00EF7816">
      <w:pPr>
        <w:spacing w:after="0" w:line="240" w:lineRule="auto"/>
        <w:jc w:val="right"/>
        <w:rPr>
          <w:rFonts w:asciiTheme="majorBidi" w:hAnsiTheme="majorBidi" w:cstheme="majorBidi"/>
          <w:lang w:val="hr-HR"/>
        </w:rPr>
      </w:pPr>
      <w:r>
        <w:rPr>
          <w:rFonts w:asciiTheme="majorBidi" w:hAnsiTheme="majorBidi" w:cstheme="majorBidi"/>
          <w:lang w:val="hr-HR"/>
        </w:rPr>
        <w:t>Za Hrvatsko sociološko društvo</w:t>
      </w:r>
    </w:p>
    <w:p w14:paraId="5B5F7C8E" w14:textId="77777777" w:rsidR="00EF7816" w:rsidRDefault="00EF7816" w:rsidP="00EF7816">
      <w:pPr>
        <w:spacing w:after="0" w:line="240" w:lineRule="auto"/>
        <w:jc w:val="right"/>
        <w:rPr>
          <w:rFonts w:asciiTheme="majorBidi" w:hAnsiTheme="majorBidi" w:cstheme="majorBidi"/>
          <w:lang w:val="hr-HR"/>
        </w:rPr>
      </w:pPr>
    </w:p>
    <w:p w14:paraId="4B7137CA" w14:textId="77777777" w:rsidR="00EF7816" w:rsidRDefault="00EF7816" w:rsidP="00EF7816">
      <w:pPr>
        <w:spacing w:after="0" w:line="240" w:lineRule="auto"/>
        <w:jc w:val="right"/>
        <w:rPr>
          <w:rFonts w:asciiTheme="majorBidi" w:hAnsiTheme="majorBidi" w:cstheme="majorBidi"/>
          <w:lang w:val="hr-HR"/>
        </w:rPr>
      </w:pPr>
    </w:p>
    <w:p w14:paraId="3CF53611" w14:textId="25B6F939" w:rsidR="00EF7816" w:rsidRDefault="002516A8" w:rsidP="00EF7816">
      <w:pPr>
        <w:spacing w:after="0" w:line="240" w:lineRule="auto"/>
        <w:jc w:val="right"/>
        <w:rPr>
          <w:rFonts w:asciiTheme="majorBidi" w:hAnsiTheme="majorBidi" w:cstheme="majorBidi"/>
          <w:lang w:val="hr-HR"/>
        </w:rPr>
      </w:pPr>
      <w:r>
        <w:rPr>
          <w:noProof/>
        </w:rPr>
        <w:drawing>
          <wp:inline distT="0" distB="0" distL="0" distR="0" wp14:anchorId="7783C6D0" wp14:editId="156F01DE">
            <wp:extent cx="1432560" cy="548640"/>
            <wp:effectExtent l="0" t="0" r="0" b="3810"/>
            <wp:docPr id="1995194397" name="Slika 1" descr="Slika na kojoj se prikazuje rukopis, kaligrafija, Font, rukopisno&#10;&#10;Sadržaj generiran uz AI možda nije toča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194397" name="Slika 1" descr="Slika na kojoj se prikazuje rukopis, kaligrafija, Font, rukopisno&#10;&#10;Sadržaj generiran uz AI možda nije točan.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3256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5DE54" w14:textId="3EAF9935" w:rsidR="00EF7816" w:rsidRDefault="00EF7816" w:rsidP="002516A8">
      <w:pPr>
        <w:spacing w:after="0" w:line="240" w:lineRule="auto"/>
        <w:jc w:val="right"/>
        <w:rPr>
          <w:rFonts w:asciiTheme="majorBidi" w:hAnsiTheme="majorBidi" w:cstheme="majorBidi"/>
          <w:lang w:val="hr-HR"/>
        </w:rPr>
      </w:pPr>
      <w:r>
        <w:rPr>
          <w:rFonts w:asciiTheme="majorBidi" w:hAnsiTheme="majorBidi" w:cstheme="majorBidi"/>
          <w:lang w:val="hr-HR"/>
        </w:rPr>
        <w:t>Izv. prof. dr. sc. Valerija Barada</w:t>
      </w:r>
    </w:p>
    <w:p w14:paraId="651ED718" w14:textId="293523F1" w:rsidR="00EF7816" w:rsidRPr="00EF7816" w:rsidRDefault="00EF7816" w:rsidP="00EF7816">
      <w:pPr>
        <w:spacing w:after="0" w:line="240" w:lineRule="auto"/>
        <w:jc w:val="right"/>
        <w:rPr>
          <w:rFonts w:asciiTheme="majorBidi" w:hAnsiTheme="majorBidi" w:cstheme="majorBidi"/>
          <w:lang w:val="hr-HR"/>
        </w:rPr>
      </w:pPr>
      <w:r>
        <w:rPr>
          <w:rFonts w:asciiTheme="majorBidi" w:hAnsiTheme="majorBidi" w:cstheme="majorBidi"/>
          <w:lang w:val="hr-HR"/>
        </w:rPr>
        <w:t>Predsjednica HSD-a</w:t>
      </w:r>
    </w:p>
    <w:sectPr w:rsidR="00EF7816" w:rsidRPr="00EF781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446554"/>
    <w:multiLevelType w:val="hybridMultilevel"/>
    <w:tmpl w:val="E38AA5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641160"/>
    <w:multiLevelType w:val="hybridMultilevel"/>
    <w:tmpl w:val="2FA4F420"/>
    <w:lvl w:ilvl="0" w:tplc="58A64BE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14555"/>
    <w:multiLevelType w:val="hybridMultilevel"/>
    <w:tmpl w:val="6E10C894"/>
    <w:lvl w:ilvl="0" w:tplc="5D5278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B2DC6"/>
    <w:multiLevelType w:val="hybridMultilevel"/>
    <w:tmpl w:val="ED7EB916"/>
    <w:lvl w:ilvl="0" w:tplc="3958313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5771DB8"/>
    <w:multiLevelType w:val="hybridMultilevel"/>
    <w:tmpl w:val="ABD0E96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140C6E98">
      <w:start w:val="1"/>
      <w:numFmt w:val="lowerLetter"/>
      <w:lvlText w:val="(%2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960A5C"/>
    <w:multiLevelType w:val="hybridMultilevel"/>
    <w:tmpl w:val="9B7EA706"/>
    <w:lvl w:ilvl="0" w:tplc="5C84A8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A243C6"/>
    <w:multiLevelType w:val="hybridMultilevel"/>
    <w:tmpl w:val="276473C0"/>
    <w:lvl w:ilvl="0" w:tplc="D25C9290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6187391E"/>
    <w:multiLevelType w:val="hybridMultilevel"/>
    <w:tmpl w:val="E1F05970"/>
    <w:lvl w:ilvl="0" w:tplc="40464B4A">
      <w:start w:val="1"/>
      <w:numFmt w:val="lowerLetter"/>
      <w:lvlText w:val="(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79CF3AB6"/>
    <w:multiLevelType w:val="hybridMultilevel"/>
    <w:tmpl w:val="89061C6E"/>
    <w:lvl w:ilvl="0" w:tplc="E88283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0169828">
    <w:abstractNumId w:val="8"/>
  </w:num>
  <w:num w:numId="2" w16cid:durableId="1077944199">
    <w:abstractNumId w:val="5"/>
  </w:num>
  <w:num w:numId="3" w16cid:durableId="636376871">
    <w:abstractNumId w:val="0"/>
  </w:num>
  <w:num w:numId="4" w16cid:durableId="1156459861">
    <w:abstractNumId w:val="7"/>
  </w:num>
  <w:num w:numId="5" w16cid:durableId="1167751881">
    <w:abstractNumId w:val="1"/>
  </w:num>
  <w:num w:numId="6" w16cid:durableId="599021588">
    <w:abstractNumId w:val="2"/>
  </w:num>
  <w:num w:numId="7" w16cid:durableId="2040232935">
    <w:abstractNumId w:val="3"/>
  </w:num>
  <w:num w:numId="8" w16cid:durableId="71466861">
    <w:abstractNumId w:val="6"/>
  </w:num>
  <w:num w:numId="9" w16cid:durableId="21252684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3NLIwNTI2MjU0NjBQ0lEKTi0uzszPAykwqgUAkOcD8CwAAAA="/>
  </w:docVars>
  <w:rsids>
    <w:rsidRoot w:val="004541BE"/>
    <w:rsid w:val="00022370"/>
    <w:rsid w:val="0004251C"/>
    <w:rsid w:val="00042F43"/>
    <w:rsid w:val="00087408"/>
    <w:rsid w:val="00096DD1"/>
    <w:rsid w:val="000F242C"/>
    <w:rsid w:val="0014120C"/>
    <w:rsid w:val="001461DA"/>
    <w:rsid w:val="001517AA"/>
    <w:rsid w:val="001E7B09"/>
    <w:rsid w:val="002516A8"/>
    <w:rsid w:val="00257ECC"/>
    <w:rsid w:val="002822DA"/>
    <w:rsid w:val="0028488E"/>
    <w:rsid w:val="002B2398"/>
    <w:rsid w:val="002C2805"/>
    <w:rsid w:val="002E7B55"/>
    <w:rsid w:val="00317D7F"/>
    <w:rsid w:val="00334804"/>
    <w:rsid w:val="0035279B"/>
    <w:rsid w:val="00365D6D"/>
    <w:rsid w:val="003C25E6"/>
    <w:rsid w:val="003D35DC"/>
    <w:rsid w:val="003E422C"/>
    <w:rsid w:val="003E4928"/>
    <w:rsid w:val="003F502C"/>
    <w:rsid w:val="003F6F20"/>
    <w:rsid w:val="00401C3A"/>
    <w:rsid w:val="00421E6D"/>
    <w:rsid w:val="00444D95"/>
    <w:rsid w:val="00450F6D"/>
    <w:rsid w:val="004541BE"/>
    <w:rsid w:val="0046455E"/>
    <w:rsid w:val="00491603"/>
    <w:rsid w:val="004A2639"/>
    <w:rsid w:val="004D37D3"/>
    <w:rsid w:val="004F10FF"/>
    <w:rsid w:val="005000BC"/>
    <w:rsid w:val="00507CF4"/>
    <w:rsid w:val="00527817"/>
    <w:rsid w:val="0053751D"/>
    <w:rsid w:val="005A3B8B"/>
    <w:rsid w:val="005F32EC"/>
    <w:rsid w:val="00616F50"/>
    <w:rsid w:val="00644631"/>
    <w:rsid w:val="0065690E"/>
    <w:rsid w:val="006610AB"/>
    <w:rsid w:val="00663E81"/>
    <w:rsid w:val="00684C43"/>
    <w:rsid w:val="006B4DC6"/>
    <w:rsid w:val="006C1392"/>
    <w:rsid w:val="006E0032"/>
    <w:rsid w:val="007334E5"/>
    <w:rsid w:val="007716D7"/>
    <w:rsid w:val="00771C59"/>
    <w:rsid w:val="00777559"/>
    <w:rsid w:val="007803B4"/>
    <w:rsid w:val="007B60AF"/>
    <w:rsid w:val="007C1208"/>
    <w:rsid w:val="007F277F"/>
    <w:rsid w:val="00804FB0"/>
    <w:rsid w:val="008141F5"/>
    <w:rsid w:val="00814DA1"/>
    <w:rsid w:val="00816125"/>
    <w:rsid w:val="00817EC6"/>
    <w:rsid w:val="00825A86"/>
    <w:rsid w:val="00835D6E"/>
    <w:rsid w:val="0084047B"/>
    <w:rsid w:val="008510A2"/>
    <w:rsid w:val="0087710B"/>
    <w:rsid w:val="008D4C06"/>
    <w:rsid w:val="008F57DB"/>
    <w:rsid w:val="00905B2B"/>
    <w:rsid w:val="009651FE"/>
    <w:rsid w:val="00971DCB"/>
    <w:rsid w:val="009769EB"/>
    <w:rsid w:val="009A08C8"/>
    <w:rsid w:val="009E31B0"/>
    <w:rsid w:val="00A33353"/>
    <w:rsid w:val="00A40559"/>
    <w:rsid w:val="00A41DB8"/>
    <w:rsid w:val="00A5163C"/>
    <w:rsid w:val="00A843D7"/>
    <w:rsid w:val="00A912A8"/>
    <w:rsid w:val="00A93CF3"/>
    <w:rsid w:val="00AD3E7F"/>
    <w:rsid w:val="00B827CB"/>
    <w:rsid w:val="00B87498"/>
    <w:rsid w:val="00BA6431"/>
    <w:rsid w:val="00BC646A"/>
    <w:rsid w:val="00BD2168"/>
    <w:rsid w:val="00C05258"/>
    <w:rsid w:val="00C3039B"/>
    <w:rsid w:val="00C42300"/>
    <w:rsid w:val="00C67039"/>
    <w:rsid w:val="00C74094"/>
    <w:rsid w:val="00C74AEA"/>
    <w:rsid w:val="00C81060"/>
    <w:rsid w:val="00C9061B"/>
    <w:rsid w:val="00CA7ABE"/>
    <w:rsid w:val="00CC0BCF"/>
    <w:rsid w:val="00CC70BB"/>
    <w:rsid w:val="00CE4EFB"/>
    <w:rsid w:val="00CF3298"/>
    <w:rsid w:val="00CF477E"/>
    <w:rsid w:val="00D83C61"/>
    <w:rsid w:val="00D9653E"/>
    <w:rsid w:val="00DD4536"/>
    <w:rsid w:val="00DE6BD1"/>
    <w:rsid w:val="00DF7E92"/>
    <w:rsid w:val="00E05968"/>
    <w:rsid w:val="00E245D5"/>
    <w:rsid w:val="00E302C9"/>
    <w:rsid w:val="00E403F7"/>
    <w:rsid w:val="00E42A1B"/>
    <w:rsid w:val="00E52311"/>
    <w:rsid w:val="00E53CD5"/>
    <w:rsid w:val="00E67166"/>
    <w:rsid w:val="00EA4CB3"/>
    <w:rsid w:val="00EA6565"/>
    <w:rsid w:val="00EB36A2"/>
    <w:rsid w:val="00EC1CCF"/>
    <w:rsid w:val="00ED587D"/>
    <w:rsid w:val="00ED6E0E"/>
    <w:rsid w:val="00ED71B2"/>
    <w:rsid w:val="00EF7816"/>
    <w:rsid w:val="00F306E3"/>
    <w:rsid w:val="00F31EBA"/>
    <w:rsid w:val="00F320EA"/>
    <w:rsid w:val="00F96C49"/>
    <w:rsid w:val="00FB688E"/>
    <w:rsid w:val="00FF0B72"/>
    <w:rsid w:val="274A8080"/>
    <w:rsid w:val="316B00DE"/>
    <w:rsid w:val="33A54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2F660C"/>
  <w15:chartTrackingRefBased/>
  <w15:docId w15:val="{F7F785F7-D96A-4751-A507-AAC8C12BB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4541B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4541B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4541B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4541B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4541B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4541B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4541B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4541B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4541B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4541B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4541B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4541B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4541BE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4541BE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4541BE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4541BE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4541BE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4541BE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ormal"/>
    <w:next w:val="Normal"/>
    <w:link w:val="NaslovChar"/>
    <w:uiPriority w:val="10"/>
    <w:qFormat/>
    <w:rsid w:val="004541B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4541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4541B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4541B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4541B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4541BE"/>
    <w:rPr>
      <w:i/>
      <w:iCs/>
      <w:color w:val="404040" w:themeColor="text1" w:themeTint="BF"/>
    </w:rPr>
  </w:style>
  <w:style w:type="paragraph" w:styleId="Odlomakpopisa">
    <w:name w:val="List Paragraph"/>
    <w:basedOn w:val="Normal"/>
    <w:uiPriority w:val="34"/>
    <w:qFormat/>
    <w:rsid w:val="004541BE"/>
    <w:pPr>
      <w:ind w:left="720"/>
      <w:contextualSpacing/>
    </w:pPr>
  </w:style>
  <w:style w:type="character" w:styleId="Jakoisticanje">
    <w:name w:val="Intense Emphasis"/>
    <w:basedOn w:val="Zadanifontodlomka"/>
    <w:uiPriority w:val="21"/>
    <w:qFormat/>
    <w:rsid w:val="004541BE"/>
    <w:rPr>
      <w:i/>
      <w:iCs/>
      <w:color w:val="0F4761" w:themeColor="accent1" w:themeShade="BF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4541B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4541BE"/>
    <w:rPr>
      <w:i/>
      <w:iCs/>
      <w:color w:val="0F4761" w:themeColor="accent1" w:themeShade="BF"/>
    </w:rPr>
  </w:style>
  <w:style w:type="character" w:styleId="Istaknutareferenca">
    <w:name w:val="Intense Reference"/>
    <w:basedOn w:val="Zadanifontodlomka"/>
    <w:uiPriority w:val="32"/>
    <w:qFormat/>
    <w:rsid w:val="004541BE"/>
    <w:rPr>
      <w:b/>
      <w:bCs/>
      <w:smallCaps/>
      <w:color w:val="0F4761" w:themeColor="accent1" w:themeShade="BF"/>
      <w:spacing w:val="5"/>
    </w:rPr>
  </w:style>
  <w:style w:type="character" w:styleId="Referencakomentara">
    <w:name w:val="annotation reference"/>
    <w:basedOn w:val="Zadanifontodlomka"/>
    <w:uiPriority w:val="99"/>
    <w:semiHidden/>
    <w:unhideWhenUsed/>
    <w:rsid w:val="00257ECC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257ECC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257ECC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257ECC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257ECC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835D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Vuckovic Juros</dc:creator>
  <cp:keywords/>
  <dc:description/>
  <cp:lastModifiedBy>Valerija Barada</cp:lastModifiedBy>
  <cp:revision>13</cp:revision>
  <dcterms:created xsi:type="dcterms:W3CDTF">2026-05-10T15:44:00Z</dcterms:created>
  <dcterms:modified xsi:type="dcterms:W3CDTF">2026-07-07T14:01:00Z</dcterms:modified>
</cp:coreProperties>
</file>